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0049" w:rsidRDefault="00A40049" w:rsidP="00410702">
      <w:pPr>
        <w:pStyle w:val="BlockText"/>
        <w:ind w:left="0"/>
        <w:jc w:val="center"/>
        <w:rPr>
          <w:szCs w:val="20"/>
        </w:rPr>
      </w:pPr>
    </w:p>
    <w:p w:rsidR="00410702" w:rsidRDefault="00A40049" w:rsidP="00410702">
      <w:pPr>
        <w:pStyle w:val="BlockText"/>
        <w:ind w:left="0"/>
        <w:jc w:val="center"/>
        <w:rPr>
          <w:szCs w:val="20"/>
        </w:rPr>
      </w:pPr>
      <w:r>
        <w:rPr>
          <w:szCs w:val="20"/>
        </w:rPr>
        <w:t>]</w:t>
      </w:r>
      <w:r w:rsidR="00410702" w:rsidRPr="000170AE">
        <w:rPr>
          <w:rFonts w:asciiTheme="minorHAnsi" w:hAnsiTheme="minorHAnsi" w:cstheme="minorHAnsi"/>
          <w:noProof/>
          <w:szCs w:val="20"/>
          <w:lang w:val="en-US"/>
        </w:rPr>
        <w:drawing>
          <wp:inline distT="0" distB="0" distL="0" distR="0" wp14:anchorId="671A3E5E" wp14:editId="74D7971A">
            <wp:extent cx="1428115" cy="1009650"/>
            <wp:effectExtent l="0" t="0" r="635" b="0"/>
            <wp:docPr id="1" name="Picture 1" descr="S:\Sharon\Sharon Browne\!Centralised Supports\Media &amp; PR\Memos Guidelines Templates Logo and Colour Spec\Kerry ETB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Sharon\Sharon Browne\!Centralised Supports\Media &amp; PR\Memos Guidelines Templates Logo and Colour Spec\Kerry ETB 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611" cy="1022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0702" w:rsidRPr="00FE5B4D" w:rsidRDefault="00410702" w:rsidP="00410702">
      <w:pPr>
        <w:pStyle w:val="BlockText"/>
        <w:ind w:left="0"/>
        <w:rPr>
          <w:sz w:val="14"/>
          <w:szCs w:val="20"/>
        </w:rPr>
      </w:pPr>
    </w:p>
    <w:p w:rsidR="00410702" w:rsidRDefault="00410702" w:rsidP="00410702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630EBA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DCCC36C" wp14:editId="1A6EC40E">
                <wp:simplePos x="0" y="0"/>
                <wp:positionH relativeFrom="margin">
                  <wp:posOffset>28661</wp:posOffset>
                </wp:positionH>
                <wp:positionV relativeFrom="paragraph">
                  <wp:posOffset>1243296</wp:posOffset>
                </wp:positionV>
                <wp:extent cx="6385560" cy="438150"/>
                <wp:effectExtent l="0" t="0" r="1524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5560" cy="4381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73768" w:rsidRPr="00E56854" w:rsidRDefault="003E6335" w:rsidP="00E73768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Painéal</w:t>
                            </w:r>
                            <w:proofErr w:type="spellEnd"/>
                            <w:r w:rsidR="00E56854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E56854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Teagascóirí</w:t>
                            </w:r>
                            <w:proofErr w:type="spellEnd"/>
                            <w:r w:rsidR="00410702" w:rsidRPr="009E31A9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56854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do </w:t>
                            </w:r>
                            <w:proofErr w:type="spellStart"/>
                            <w:r w:rsidR="00E56854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Sholáthar</w:t>
                            </w:r>
                            <w:proofErr w:type="spellEnd"/>
                            <w:r w:rsidR="00E56854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E56854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Lán-Ghaeilg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CCC3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.25pt;margin-top:97.9pt;width:502.8pt;height:34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" fillcolor="black [3213]">
                <v:textbox>
                  <w:txbxContent>
                    <w:p w:rsidR="00E73768" w:rsidRPr="00E56854" w:rsidRDefault="003E6335" w:rsidP="00E73768">
                      <w:pPr>
                        <w:spacing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  <w:t>Painéal</w:t>
                      </w:r>
                      <w:proofErr w:type="spellEnd"/>
                      <w:r w:rsidR="00E56854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E56854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  <w:t>Teagascóirí</w:t>
                      </w:r>
                      <w:proofErr w:type="spellEnd"/>
                      <w:r w:rsidR="00410702" w:rsidRPr="009E31A9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 w:rsidR="00E56854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  <w:t xml:space="preserve">do </w:t>
                      </w:r>
                      <w:proofErr w:type="spellStart"/>
                      <w:r w:rsidR="00E56854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  <w:t>Sholáthar</w:t>
                      </w:r>
                      <w:proofErr w:type="spellEnd"/>
                      <w:r w:rsidR="00E56854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E56854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  <w:t>Lán-Ghaeilge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E6335">
        <w:rPr>
          <w:rFonts w:ascii="Times New Roman" w:hAnsi="Times New Roman" w:cs="Times New Roman"/>
          <w:noProof/>
          <w:lang w:eastAsia="en-IE"/>
        </w:rPr>
        <w:t>Is</w:t>
      </w:r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gníomhaireacht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reachtúil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oideachais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agus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oiliúna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é </w:t>
      </w:r>
      <w:proofErr w:type="spellStart"/>
      <w:r w:rsidR="003E6335">
        <w:rPr>
          <w:rFonts w:ascii="Times New Roman" w:hAnsi="Times New Roman" w:cs="Times New Roman"/>
          <w:sz w:val="24"/>
        </w:rPr>
        <w:t>Bord</w:t>
      </w:r>
      <w:proofErr w:type="spellEnd"/>
      <w:r w:rsidR="003E633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6335">
        <w:rPr>
          <w:rFonts w:ascii="Times New Roman" w:hAnsi="Times New Roman" w:cs="Times New Roman"/>
          <w:sz w:val="24"/>
        </w:rPr>
        <w:t>Oideachais</w:t>
      </w:r>
      <w:proofErr w:type="spellEnd"/>
      <w:r w:rsidR="003E633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6335">
        <w:rPr>
          <w:rFonts w:ascii="Times New Roman" w:hAnsi="Times New Roman" w:cs="Times New Roman"/>
          <w:sz w:val="24"/>
        </w:rPr>
        <w:t>agus</w:t>
      </w:r>
      <w:proofErr w:type="spellEnd"/>
      <w:r w:rsidR="003E633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6335">
        <w:rPr>
          <w:rFonts w:ascii="Times New Roman" w:hAnsi="Times New Roman" w:cs="Times New Roman"/>
          <w:sz w:val="24"/>
        </w:rPr>
        <w:t>Oiliúna</w:t>
      </w:r>
      <w:proofErr w:type="spellEnd"/>
      <w:r w:rsidR="003E6335" w:rsidRPr="0073053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6335">
        <w:rPr>
          <w:rFonts w:ascii="Times New Roman" w:hAnsi="Times New Roman" w:cs="Times New Roman"/>
          <w:sz w:val="24"/>
        </w:rPr>
        <w:t>Chiarraí</w:t>
      </w:r>
      <w:proofErr w:type="spellEnd"/>
      <w:r w:rsidR="003E6335">
        <w:rPr>
          <w:rFonts w:ascii="Times New Roman" w:hAnsi="Times New Roman" w:cs="Times New Roman"/>
          <w:sz w:val="24"/>
        </w:rPr>
        <w:t xml:space="preserve"> </w:t>
      </w:r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r w:rsidR="003E633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OO </w:t>
      </w:r>
      <w:proofErr w:type="spellStart"/>
      <w:r w:rsidR="003E6335">
        <w:rPr>
          <w:rFonts w:ascii="Times New Roman" w:eastAsia="Times New Roman" w:hAnsi="Times New Roman" w:cs="Times New Roman"/>
          <w:sz w:val="24"/>
          <w:szCs w:val="24"/>
          <w:lang w:val="en-US"/>
        </w:rPr>
        <w:t>Chiarraí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atá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lonnaithe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gCo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Chiarraí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agus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bunaíodh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e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réir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fhorálacha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Acht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na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mBord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Oideachais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agus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Oiliúna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2013.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Cuireann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OO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Chiarraí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Bunscolaíocht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Iarbhunscolaíocht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agus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Breisoideachas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agus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Oiliúint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ar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fáil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g</w:t>
      </w:r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>Co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Chiarraí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Tá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os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cionn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,100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fostaí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g an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mBOO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buiséad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bliantúil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thart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ar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€52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milliún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36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Ionad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Breisoideachais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agus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Oiliú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agus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tá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Ceannoifig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na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heagraíochta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lonnaithe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dTrá</w:t>
      </w:r>
      <w:proofErr w:type="spellEnd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í</w:t>
      </w:r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Co. </w:t>
      </w:r>
      <w:proofErr w:type="spellStart"/>
      <w:r w:rsidR="00EA5A22">
        <w:rPr>
          <w:rFonts w:ascii="Times New Roman" w:eastAsia="Times New Roman" w:hAnsi="Times New Roman" w:cs="Times New Roman"/>
          <w:sz w:val="24"/>
          <w:szCs w:val="24"/>
          <w:lang w:val="en-US"/>
        </w:rPr>
        <w:t>Chiarraí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</w:p>
    <w:p w:rsidR="00410702" w:rsidRPr="00032353" w:rsidRDefault="00410702" w:rsidP="00410702">
      <w:pPr>
        <w:pStyle w:val="NoSpacing"/>
        <w:jc w:val="both"/>
        <w:rPr>
          <w:rFonts w:ascii="Times New Roman" w:hAnsi="Times New Roman" w:cs="Times New Roman"/>
          <w:sz w:val="12"/>
        </w:rPr>
      </w:pPr>
    </w:p>
    <w:p w:rsidR="00410702" w:rsidRDefault="003E6335" w:rsidP="00410702">
      <w:pPr>
        <w:pStyle w:val="NoSpacing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</w:t>
      </w:r>
      <w:r w:rsidR="00DC1206">
        <w:rPr>
          <w:rFonts w:ascii="Times New Roman" w:hAnsi="Times New Roman" w:cs="Times New Roman"/>
          <w:sz w:val="24"/>
        </w:rPr>
        <w:t>á</w:t>
      </w:r>
      <w:r>
        <w:rPr>
          <w:rFonts w:ascii="Times New Roman" w:hAnsi="Times New Roman" w:cs="Times New Roman"/>
          <w:sz w:val="24"/>
        </w:rPr>
        <w:t>iltíonn</w:t>
      </w:r>
      <w:proofErr w:type="spellEnd"/>
      <w:r>
        <w:rPr>
          <w:rFonts w:ascii="Times New Roman" w:hAnsi="Times New Roman" w:cs="Times New Roman"/>
          <w:sz w:val="24"/>
        </w:rPr>
        <w:t xml:space="preserve"> BOO</w:t>
      </w:r>
      <w:r w:rsidR="00410702" w:rsidRPr="0073053D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hiarraí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roimh</w:t>
      </w:r>
      <w:proofErr w:type="spellEnd"/>
      <w:r w:rsidR="00410702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arratais</w:t>
      </w:r>
      <w:proofErr w:type="spellEnd"/>
      <w:r>
        <w:rPr>
          <w:rFonts w:ascii="Times New Roman" w:hAnsi="Times New Roman" w:cs="Times New Roman"/>
          <w:sz w:val="24"/>
        </w:rPr>
        <w:t xml:space="preserve"> le </w:t>
      </w:r>
      <w:proofErr w:type="spellStart"/>
      <w:r>
        <w:rPr>
          <w:rFonts w:ascii="Times New Roman" w:hAnsi="Times New Roman" w:cs="Times New Roman"/>
          <w:sz w:val="24"/>
        </w:rPr>
        <w:t>háit</w:t>
      </w:r>
      <w:proofErr w:type="spellEnd"/>
      <w:r>
        <w:rPr>
          <w:rFonts w:ascii="Times New Roman" w:hAnsi="Times New Roman" w:cs="Times New Roman"/>
          <w:sz w:val="24"/>
        </w:rPr>
        <w:t xml:space="preserve"> a </w:t>
      </w:r>
      <w:proofErr w:type="spellStart"/>
      <w:r>
        <w:rPr>
          <w:rFonts w:ascii="Times New Roman" w:hAnsi="Times New Roman" w:cs="Times New Roman"/>
          <w:sz w:val="24"/>
        </w:rPr>
        <w:t>fhái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r</w:t>
      </w:r>
      <w:proofErr w:type="spellEnd"/>
      <w:r>
        <w:rPr>
          <w:rFonts w:ascii="Times New Roman" w:hAnsi="Times New Roman" w:cs="Times New Roman"/>
          <w:sz w:val="24"/>
        </w:rPr>
        <w:t xml:space="preserve"> an </w:t>
      </w:r>
      <w:proofErr w:type="spellStart"/>
      <w:r>
        <w:rPr>
          <w:rFonts w:ascii="Times New Roman" w:hAnsi="Times New Roman" w:cs="Times New Roman"/>
          <w:sz w:val="24"/>
        </w:rPr>
        <w:t>bpainéa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huas</w:t>
      </w:r>
      <w:proofErr w:type="spellEnd"/>
      <w:r w:rsidR="00410702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  <w:u w:val="single"/>
        </w:rPr>
        <w:t xml:space="preserve">a </w:t>
      </w:r>
      <w:proofErr w:type="spellStart"/>
      <w:r>
        <w:rPr>
          <w:rFonts w:ascii="Times New Roman" w:hAnsi="Times New Roman" w:cs="Times New Roman"/>
          <w:sz w:val="24"/>
          <w:u w:val="single"/>
        </w:rPr>
        <w:t>d’fhéadfadh</w:t>
      </w:r>
      <w:proofErr w:type="spellEnd"/>
      <w:r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u w:val="single"/>
        </w:rPr>
        <w:t>teacht</w:t>
      </w:r>
      <w:proofErr w:type="spellEnd"/>
      <w:r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u w:val="single"/>
        </w:rPr>
        <w:t>chun</w:t>
      </w:r>
      <w:proofErr w:type="spellEnd"/>
      <w:r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u w:val="single"/>
        </w:rPr>
        <w:t>cinn</w:t>
      </w:r>
      <w:proofErr w:type="spellEnd"/>
      <w:r w:rsidR="00410702">
        <w:rPr>
          <w:rFonts w:ascii="Times New Roman" w:hAnsi="Times New Roman" w:cs="Times New Roman"/>
          <w:sz w:val="24"/>
        </w:rPr>
        <w:t xml:space="preserve"> (</w:t>
      </w:r>
      <w:r>
        <w:rPr>
          <w:rFonts w:ascii="Times New Roman" w:hAnsi="Times New Roman" w:cs="Times New Roman"/>
          <w:sz w:val="24"/>
        </w:rPr>
        <w:t xml:space="preserve">is </w:t>
      </w:r>
      <w:proofErr w:type="spellStart"/>
      <w:r>
        <w:rPr>
          <w:rFonts w:ascii="Times New Roman" w:hAnsi="Times New Roman" w:cs="Times New Roman"/>
          <w:sz w:val="24"/>
        </w:rPr>
        <w:t>ceapachái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huig</w:t>
      </w:r>
      <w:proofErr w:type="spellEnd"/>
      <w:r>
        <w:rPr>
          <w:rFonts w:ascii="Times New Roman" w:hAnsi="Times New Roman" w:cs="Times New Roman"/>
          <w:sz w:val="24"/>
        </w:rPr>
        <w:t xml:space="preserve"> BOO </w:t>
      </w:r>
      <w:proofErr w:type="spellStart"/>
      <w:r>
        <w:rPr>
          <w:rFonts w:ascii="Times New Roman" w:hAnsi="Times New Roman" w:cs="Times New Roman"/>
          <w:sz w:val="24"/>
        </w:rPr>
        <w:t>Chiarraí</w:t>
      </w:r>
      <w:proofErr w:type="spellEnd"/>
      <w:r w:rsidR="00410702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ad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r</w:t>
      </w:r>
      <w:proofErr w:type="spellEnd"/>
      <w:r>
        <w:rPr>
          <w:rFonts w:ascii="Times New Roman" w:hAnsi="Times New Roman" w:cs="Times New Roman"/>
          <w:sz w:val="24"/>
        </w:rPr>
        <w:t xml:space="preserve"> fad</w:t>
      </w:r>
      <w:r w:rsidR="00410702">
        <w:rPr>
          <w:rFonts w:ascii="Times New Roman" w:hAnsi="Times New Roman" w:cs="Times New Roman"/>
          <w:sz w:val="24"/>
        </w:rPr>
        <w:t xml:space="preserve"> – </w:t>
      </w:r>
      <w:proofErr w:type="spellStart"/>
      <w:r>
        <w:rPr>
          <w:rFonts w:ascii="Times New Roman" w:hAnsi="Times New Roman" w:cs="Times New Roman"/>
          <w:sz w:val="24"/>
        </w:rPr>
        <w:t>sonraíte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5A22">
        <w:rPr>
          <w:rFonts w:ascii="Times New Roman" w:hAnsi="Times New Roman" w:cs="Times New Roman"/>
          <w:sz w:val="24"/>
        </w:rPr>
        <w:t>ionad</w:t>
      </w:r>
      <w:proofErr w:type="spellEnd"/>
      <w:r w:rsidR="00EA5A22">
        <w:rPr>
          <w:rFonts w:ascii="Times New Roman" w:hAnsi="Times New Roman" w:cs="Times New Roman"/>
          <w:sz w:val="24"/>
        </w:rPr>
        <w:t xml:space="preserve"> an </w:t>
      </w:r>
      <w:proofErr w:type="spellStart"/>
      <w:r w:rsidR="00EA5A22">
        <w:rPr>
          <w:rFonts w:ascii="Times New Roman" w:hAnsi="Times New Roman" w:cs="Times New Roman"/>
          <w:sz w:val="24"/>
        </w:rPr>
        <w:t>chéad</w:t>
      </w:r>
      <w:proofErr w:type="spellEnd"/>
      <w:r w:rsidR="00EA5A2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5A22">
        <w:rPr>
          <w:rFonts w:ascii="Times New Roman" w:hAnsi="Times New Roman" w:cs="Times New Roman"/>
          <w:sz w:val="24"/>
        </w:rPr>
        <w:t>lonnucháin</w:t>
      </w:r>
      <w:proofErr w:type="spellEnd"/>
      <w:r w:rsidR="00410702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mar </w:t>
      </w:r>
      <w:proofErr w:type="spellStart"/>
      <w:r>
        <w:rPr>
          <w:rFonts w:ascii="Times New Roman" w:hAnsi="Times New Roman" w:cs="Times New Roman"/>
          <w:sz w:val="24"/>
        </w:rPr>
        <w:t>áis</w:t>
      </w:r>
      <w:proofErr w:type="spellEnd"/>
      <w:r>
        <w:rPr>
          <w:rFonts w:ascii="Times New Roman" w:hAnsi="Times New Roman" w:cs="Times New Roman"/>
          <w:sz w:val="24"/>
        </w:rPr>
        <w:t xml:space="preserve"> don </w:t>
      </w:r>
      <w:proofErr w:type="spellStart"/>
      <w:r>
        <w:rPr>
          <w:rFonts w:ascii="Times New Roman" w:hAnsi="Times New Roman" w:cs="Times New Roman"/>
          <w:sz w:val="24"/>
        </w:rPr>
        <w:t>iarrthóir</w:t>
      </w:r>
      <w:proofErr w:type="spellEnd"/>
      <w:r w:rsidR="00410702">
        <w:rPr>
          <w:rFonts w:ascii="Times New Roman" w:hAnsi="Times New Roman" w:cs="Times New Roman"/>
          <w:sz w:val="24"/>
        </w:rPr>
        <w:t xml:space="preserve">).  </w:t>
      </w:r>
    </w:p>
    <w:p w:rsidR="00410702" w:rsidRDefault="00410702" w:rsidP="00410702">
      <w:pPr>
        <w:pStyle w:val="NoSpacing"/>
        <w:jc w:val="both"/>
        <w:rPr>
          <w:rFonts w:ascii="Times New Roman" w:hAnsi="Times New Roman" w:cs="Times New Roman"/>
          <w:sz w:val="24"/>
        </w:rPr>
      </w:pPr>
    </w:p>
    <w:p w:rsidR="00410702" w:rsidRDefault="003E6335" w:rsidP="00410702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í </w:t>
      </w:r>
      <w:proofErr w:type="spellStart"/>
      <w:r>
        <w:rPr>
          <w:rFonts w:ascii="Times New Roman" w:hAnsi="Times New Roman" w:cs="Times New Roman"/>
          <w:sz w:val="24"/>
        </w:rPr>
        <w:t>hionan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áit</w:t>
      </w:r>
      <w:proofErr w:type="spellEnd"/>
      <w:r>
        <w:rPr>
          <w:rFonts w:ascii="Times New Roman" w:hAnsi="Times New Roman" w:cs="Times New Roman"/>
          <w:sz w:val="24"/>
        </w:rPr>
        <w:t xml:space="preserve"> a </w:t>
      </w:r>
      <w:proofErr w:type="spellStart"/>
      <w:r>
        <w:rPr>
          <w:rFonts w:ascii="Times New Roman" w:hAnsi="Times New Roman" w:cs="Times New Roman"/>
          <w:sz w:val="24"/>
        </w:rPr>
        <w:t>fhái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r</w:t>
      </w:r>
      <w:proofErr w:type="spellEnd"/>
      <w:r>
        <w:rPr>
          <w:rFonts w:ascii="Times New Roman" w:hAnsi="Times New Roman" w:cs="Times New Roman"/>
          <w:sz w:val="24"/>
        </w:rPr>
        <w:t xml:space="preserve"> an </w:t>
      </w:r>
      <w:proofErr w:type="spellStart"/>
      <w:r>
        <w:rPr>
          <w:rFonts w:ascii="Times New Roman" w:hAnsi="Times New Roman" w:cs="Times New Roman"/>
          <w:sz w:val="24"/>
        </w:rPr>
        <w:t>bpainéa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gu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5A22">
        <w:rPr>
          <w:rFonts w:ascii="Times New Roman" w:hAnsi="Times New Roman" w:cs="Times New Roman"/>
          <w:sz w:val="24"/>
        </w:rPr>
        <w:t>tairiscint</w:t>
      </w:r>
      <w:proofErr w:type="spellEnd"/>
      <w:r w:rsidR="00EA5A2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5A22">
        <w:rPr>
          <w:rFonts w:ascii="Times New Roman" w:hAnsi="Times New Roman" w:cs="Times New Roman"/>
          <w:sz w:val="24"/>
        </w:rPr>
        <w:t>fostaíochta</w:t>
      </w:r>
      <w:proofErr w:type="spellEnd"/>
      <w:r w:rsidR="00410702">
        <w:rPr>
          <w:rFonts w:ascii="Times New Roman" w:hAnsi="Times New Roman" w:cs="Times New Roman"/>
          <w:sz w:val="24"/>
        </w:rPr>
        <w:t xml:space="preserve">.  </w:t>
      </w:r>
      <w:proofErr w:type="spellStart"/>
      <w:r w:rsidR="00EA5A22">
        <w:rPr>
          <w:rFonts w:ascii="Times New Roman" w:hAnsi="Times New Roman" w:cs="Times New Roman"/>
          <w:sz w:val="24"/>
        </w:rPr>
        <w:t>Dáilfear</w:t>
      </w:r>
      <w:proofErr w:type="spellEnd"/>
      <w:r w:rsidR="00EA5A2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5A22">
        <w:rPr>
          <w:rFonts w:ascii="Times New Roman" w:hAnsi="Times New Roman" w:cs="Times New Roman"/>
          <w:sz w:val="24"/>
        </w:rPr>
        <w:t>uaireanta</w:t>
      </w:r>
      <w:proofErr w:type="spellEnd"/>
      <w:r w:rsidR="00EA5A22">
        <w:rPr>
          <w:rFonts w:ascii="Times New Roman" w:hAnsi="Times New Roman" w:cs="Times New Roman"/>
          <w:sz w:val="24"/>
        </w:rPr>
        <w:t xml:space="preserve"> an </w:t>
      </w:r>
      <w:proofErr w:type="spellStart"/>
      <w:r w:rsidR="00EA5A22">
        <w:rPr>
          <w:rFonts w:ascii="Times New Roman" w:hAnsi="Times New Roman" w:cs="Times New Roman"/>
          <w:sz w:val="24"/>
        </w:rPr>
        <w:t>chloig</w:t>
      </w:r>
      <w:proofErr w:type="spellEnd"/>
      <w:r w:rsidR="00EA5A2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5A22">
        <w:rPr>
          <w:rFonts w:ascii="Times New Roman" w:hAnsi="Times New Roman" w:cs="Times New Roman"/>
          <w:sz w:val="24"/>
        </w:rPr>
        <w:t>d’aon</w:t>
      </w:r>
      <w:proofErr w:type="spellEnd"/>
      <w:r w:rsidR="00EA5A2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5A22">
        <w:rPr>
          <w:rFonts w:ascii="Times New Roman" w:hAnsi="Times New Roman" w:cs="Times New Roman"/>
          <w:sz w:val="24"/>
        </w:rPr>
        <w:t>phost</w:t>
      </w:r>
      <w:proofErr w:type="spellEnd"/>
      <w:r w:rsidR="00EA5A2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5A22">
        <w:rPr>
          <w:rFonts w:ascii="Times New Roman" w:hAnsi="Times New Roman" w:cs="Times New Roman"/>
          <w:sz w:val="24"/>
        </w:rPr>
        <w:t>teagascóra</w:t>
      </w:r>
      <w:proofErr w:type="spellEnd"/>
      <w:r w:rsidR="00EA5A2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5A22">
        <w:rPr>
          <w:rFonts w:ascii="Times New Roman" w:hAnsi="Times New Roman" w:cs="Times New Roman"/>
          <w:sz w:val="24"/>
        </w:rPr>
        <w:t>ócáideach</w:t>
      </w:r>
      <w:proofErr w:type="spellEnd"/>
      <w:r w:rsidR="00EA5A2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5A22">
        <w:rPr>
          <w:rFonts w:ascii="Times New Roman" w:hAnsi="Times New Roman" w:cs="Times New Roman"/>
          <w:sz w:val="24"/>
        </w:rPr>
        <w:t>páirtaimseartha</w:t>
      </w:r>
      <w:proofErr w:type="spellEnd"/>
      <w:r w:rsidR="00410702">
        <w:rPr>
          <w:rFonts w:ascii="Times New Roman" w:hAnsi="Times New Roman" w:cs="Times New Roman"/>
          <w:sz w:val="24"/>
        </w:rPr>
        <w:t xml:space="preserve"> </w:t>
      </w:r>
      <w:r w:rsidR="00EA5A22">
        <w:rPr>
          <w:rFonts w:ascii="Times New Roman" w:hAnsi="Times New Roman" w:cs="Times New Roman"/>
          <w:sz w:val="24"/>
        </w:rPr>
        <w:t xml:space="preserve">a </w:t>
      </w:r>
      <w:proofErr w:type="spellStart"/>
      <w:r w:rsidR="00EA5A22">
        <w:rPr>
          <w:rFonts w:ascii="Times New Roman" w:hAnsi="Times New Roman" w:cs="Times New Roman"/>
          <w:sz w:val="24"/>
        </w:rPr>
        <w:t>d’fhéadfadh</w:t>
      </w:r>
      <w:proofErr w:type="spellEnd"/>
      <w:r w:rsidR="00EA5A2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5A22">
        <w:rPr>
          <w:rFonts w:ascii="Times New Roman" w:hAnsi="Times New Roman" w:cs="Times New Roman"/>
          <w:sz w:val="24"/>
        </w:rPr>
        <w:t>teacht</w:t>
      </w:r>
      <w:proofErr w:type="spellEnd"/>
      <w:r w:rsidR="00EA5A2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5A22">
        <w:rPr>
          <w:rFonts w:ascii="Times New Roman" w:hAnsi="Times New Roman" w:cs="Times New Roman"/>
          <w:sz w:val="24"/>
        </w:rPr>
        <w:t>chun</w:t>
      </w:r>
      <w:proofErr w:type="spellEnd"/>
      <w:r w:rsidR="00EA5A2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5A22">
        <w:rPr>
          <w:rFonts w:ascii="Times New Roman" w:hAnsi="Times New Roman" w:cs="Times New Roman"/>
          <w:sz w:val="24"/>
        </w:rPr>
        <w:t>cinn</w:t>
      </w:r>
      <w:proofErr w:type="spellEnd"/>
      <w:r w:rsidR="00410702">
        <w:rPr>
          <w:rFonts w:ascii="Times New Roman" w:hAnsi="Times New Roman" w:cs="Times New Roman"/>
          <w:sz w:val="24"/>
        </w:rPr>
        <w:t xml:space="preserve">. </w:t>
      </w:r>
    </w:p>
    <w:p w:rsidR="00E73768" w:rsidRDefault="00E73768" w:rsidP="00410702">
      <w:pPr>
        <w:pStyle w:val="NoSpacing"/>
        <w:rPr>
          <w:rFonts w:ascii="Times New Roman" w:hAnsi="Times New Roman" w:cs="Times New Roman"/>
          <w:sz w:val="24"/>
        </w:rPr>
      </w:pPr>
    </w:p>
    <w:p w:rsidR="00410702" w:rsidRDefault="003E6335" w:rsidP="00410702">
      <w:pPr>
        <w:pStyle w:val="NoSpacing"/>
        <w:rPr>
          <w:rFonts w:ascii="Times New Roman" w:hAnsi="Times New Roman" w:cs="Times New Roman"/>
          <w:b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Critéir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riachtanach</w:t>
      </w:r>
      <w:r w:rsidR="00DC1206">
        <w:rPr>
          <w:rFonts w:ascii="Times New Roman" w:hAnsi="Times New Roman" w:cs="Times New Roman"/>
          <w:b/>
          <w:sz w:val="24"/>
        </w:rPr>
        <w:t>a</w:t>
      </w:r>
      <w:proofErr w:type="spellEnd"/>
      <w:r w:rsidR="00E73768" w:rsidRPr="00E73768">
        <w:rPr>
          <w:rFonts w:ascii="Times New Roman" w:hAnsi="Times New Roman" w:cs="Times New Roman"/>
          <w:b/>
          <w:sz w:val="24"/>
        </w:rPr>
        <w:t>:</w:t>
      </w:r>
    </w:p>
    <w:p w:rsidR="009853F7" w:rsidRDefault="00A46FB8" w:rsidP="00E7376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Cumas</w:t>
      </w:r>
      <w:proofErr w:type="spellEnd"/>
      <w:r w:rsidR="009853F7">
        <w:rPr>
          <w:rFonts w:ascii="Times New Roman" w:hAnsi="Times New Roman" w:cs="Times New Roman"/>
          <w:sz w:val="24"/>
        </w:rPr>
        <w:t xml:space="preserve"> &amp; </w:t>
      </w:r>
      <w:proofErr w:type="spellStart"/>
      <w:r w:rsidR="003E6335">
        <w:rPr>
          <w:rFonts w:ascii="Times New Roman" w:hAnsi="Times New Roman" w:cs="Times New Roman"/>
          <w:sz w:val="24"/>
        </w:rPr>
        <w:t>Taithí</w:t>
      </w:r>
      <w:proofErr w:type="spellEnd"/>
      <w:r w:rsidR="009853F7">
        <w:rPr>
          <w:rFonts w:ascii="Times New Roman" w:hAnsi="Times New Roman" w:cs="Times New Roman"/>
          <w:sz w:val="24"/>
        </w:rPr>
        <w:t xml:space="preserve"> </w:t>
      </w:r>
      <w:r w:rsidR="003E6335">
        <w:rPr>
          <w:rFonts w:ascii="Times New Roman" w:hAnsi="Times New Roman" w:cs="Times New Roman"/>
          <w:sz w:val="24"/>
        </w:rPr>
        <w:t xml:space="preserve">ag </w:t>
      </w:r>
      <w:proofErr w:type="spellStart"/>
      <w:r w:rsidR="003E6335">
        <w:rPr>
          <w:rFonts w:ascii="Times New Roman" w:hAnsi="Times New Roman" w:cs="Times New Roman"/>
          <w:sz w:val="24"/>
        </w:rPr>
        <w:t>teagasc</w:t>
      </w:r>
      <w:proofErr w:type="spellEnd"/>
      <w:r w:rsidR="003E633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6335">
        <w:rPr>
          <w:rFonts w:ascii="Times New Roman" w:hAnsi="Times New Roman" w:cs="Times New Roman"/>
          <w:sz w:val="24"/>
        </w:rPr>
        <w:t>leibhéil</w:t>
      </w:r>
      <w:proofErr w:type="spellEnd"/>
      <w:r w:rsidR="009853F7">
        <w:rPr>
          <w:rFonts w:ascii="Times New Roman" w:hAnsi="Times New Roman" w:cs="Times New Roman"/>
          <w:sz w:val="24"/>
        </w:rPr>
        <w:t xml:space="preserve"> </w:t>
      </w:r>
      <w:r w:rsidR="003E6335" w:rsidRPr="00E73768">
        <w:rPr>
          <w:rFonts w:ascii="Times New Roman" w:hAnsi="Times New Roman" w:cs="Times New Roman"/>
          <w:sz w:val="24"/>
        </w:rPr>
        <w:t xml:space="preserve">TEG </w:t>
      </w:r>
      <w:r w:rsidR="003E6335">
        <w:rPr>
          <w:rFonts w:ascii="Times New Roman" w:hAnsi="Times New Roman" w:cs="Times New Roman"/>
          <w:sz w:val="24"/>
        </w:rPr>
        <w:t>A</w:t>
      </w:r>
      <w:r w:rsidR="003E6335" w:rsidRPr="00E73768">
        <w:rPr>
          <w:rFonts w:ascii="Times New Roman" w:hAnsi="Times New Roman" w:cs="Times New Roman"/>
          <w:sz w:val="24"/>
        </w:rPr>
        <w:t xml:space="preserve"> –</w:t>
      </w:r>
      <w:r w:rsidR="003E6335">
        <w:rPr>
          <w:rFonts w:ascii="Times New Roman" w:hAnsi="Times New Roman" w:cs="Times New Roman"/>
          <w:sz w:val="24"/>
        </w:rPr>
        <w:t xml:space="preserve"> C</w:t>
      </w:r>
      <w:r w:rsidR="003E6335" w:rsidRPr="00E73768">
        <w:rPr>
          <w:rFonts w:ascii="Times New Roman" w:hAnsi="Times New Roman" w:cs="Times New Roman"/>
          <w:sz w:val="24"/>
        </w:rPr>
        <w:t xml:space="preserve"> </w:t>
      </w:r>
    </w:p>
    <w:p w:rsidR="00E73768" w:rsidRPr="00E73768" w:rsidRDefault="00A46FB8" w:rsidP="00E7376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Cáilíocht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Cumas</w:t>
      </w:r>
      <w:proofErr w:type="spellEnd"/>
      <w:r w:rsidR="003E6335">
        <w:rPr>
          <w:rFonts w:ascii="Times New Roman" w:hAnsi="Times New Roman" w:cs="Times New Roman"/>
          <w:sz w:val="24"/>
        </w:rPr>
        <w:t xml:space="preserve"> &amp; </w:t>
      </w:r>
      <w:proofErr w:type="spellStart"/>
      <w:r w:rsidR="003E6335">
        <w:rPr>
          <w:rFonts w:ascii="Times New Roman" w:hAnsi="Times New Roman" w:cs="Times New Roman"/>
          <w:sz w:val="24"/>
        </w:rPr>
        <w:t>Taithí</w:t>
      </w:r>
      <w:proofErr w:type="spellEnd"/>
      <w:r w:rsidR="003E6335">
        <w:rPr>
          <w:rFonts w:ascii="Times New Roman" w:hAnsi="Times New Roman" w:cs="Times New Roman"/>
          <w:sz w:val="24"/>
        </w:rPr>
        <w:t xml:space="preserve"> ag </w:t>
      </w:r>
      <w:proofErr w:type="spellStart"/>
      <w:r w:rsidR="003E6335">
        <w:rPr>
          <w:rFonts w:ascii="Times New Roman" w:hAnsi="Times New Roman" w:cs="Times New Roman"/>
          <w:sz w:val="24"/>
        </w:rPr>
        <w:t>teagasc</w:t>
      </w:r>
      <w:proofErr w:type="spellEnd"/>
      <w:r w:rsidR="003E633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6335">
        <w:rPr>
          <w:rFonts w:ascii="Times New Roman" w:hAnsi="Times New Roman" w:cs="Times New Roman"/>
          <w:sz w:val="24"/>
        </w:rPr>
        <w:t>ar</w:t>
      </w:r>
      <w:proofErr w:type="spellEnd"/>
      <w:r w:rsidR="003E633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6335">
        <w:rPr>
          <w:rFonts w:ascii="Times New Roman" w:hAnsi="Times New Roman" w:cs="Times New Roman"/>
          <w:sz w:val="24"/>
        </w:rPr>
        <w:t>chúrsaí</w:t>
      </w:r>
      <w:proofErr w:type="spellEnd"/>
      <w:r w:rsidR="003E633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6335">
        <w:rPr>
          <w:rFonts w:ascii="Times New Roman" w:hAnsi="Times New Roman" w:cs="Times New Roman"/>
          <w:sz w:val="24"/>
        </w:rPr>
        <w:t>Gaeilge</w:t>
      </w:r>
      <w:proofErr w:type="spellEnd"/>
      <w:r w:rsidR="009853F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6335">
        <w:rPr>
          <w:rFonts w:ascii="Times New Roman" w:hAnsi="Times New Roman" w:cs="Times New Roman"/>
          <w:sz w:val="24"/>
        </w:rPr>
        <w:t>agus</w:t>
      </w:r>
      <w:proofErr w:type="spellEnd"/>
      <w:r w:rsidR="009853F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6335">
        <w:rPr>
          <w:rFonts w:ascii="Times New Roman" w:hAnsi="Times New Roman" w:cs="Times New Roman"/>
          <w:sz w:val="24"/>
        </w:rPr>
        <w:t>Oidhreachta</w:t>
      </w:r>
      <w:proofErr w:type="spellEnd"/>
      <w:r w:rsidR="009853F7">
        <w:rPr>
          <w:rFonts w:ascii="Times New Roman" w:hAnsi="Times New Roman" w:cs="Times New Roman"/>
          <w:sz w:val="24"/>
        </w:rPr>
        <w:t xml:space="preserve"> </w:t>
      </w:r>
    </w:p>
    <w:p w:rsidR="00E73768" w:rsidRPr="00E73768" w:rsidRDefault="003E6335" w:rsidP="00E7376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 </w:t>
      </w:r>
      <w:proofErr w:type="spellStart"/>
      <w:r>
        <w:rPr>
          <w:rFonts w:ascii="Times New Roman" w:hAnsi="Times New Roman" w:cs="Times New Roman"/>
          <w:sz w:val="24"/>
        </w:rPr>
        <w:t>cuma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oibriú</w:t>
      </w:r>
      <w:proofErr w:type="spellEnd"/>
      <w:r>
        <w:rPr>
          <w:rFonts w:ascii="Times New Roman" w:hAnsi="Times New Roman" w:cs="Times New Roman"/>
          <w:sz w:val="24"/>
        </w:rPr>
        <w:t xml:space="preserve"> le </w:t>
      </w:r>
      <w:proofErr w:type="spellStart"/>
      <w:r>
        <w:rPr>
          <w:rFonts w:ascii="Times New Roman" w:hAnsi="Times New Roman" w:cs="Times New Roman"/>
          <w:sz w:val="24"/>
        </w:rPr>
        <w:t>grúpaí</w:t>
      </w:r>
      <w:proofErr w:type="spellEnd"/>
      <w:r w:rsidR="00E73768" w:rsidRPr="00E73768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gu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éagsúlacht</w:t>
      </w:r>
      <w:proofErr w:type="spellEnd"/>
      <w:r>
        <w:rPr>
          <w:rFonts w:ascii="Times New Roman" w:hAnsi="Times New Roman" w:cs="Times New Roman"/>
          <w:sz w:val="24"/>
        </w:rPr>
        <w:t xml:space="preserve"> a </w:t>
      </w:r>
      <w:proofErr w:type="spellStart"/>
      <w:r>
        <w:rPr>
          <w:rFonts w:ascii="Times New Roman" w:hAnsi="Times New Roman" w:cs="Times New Roman"/>
          <w:sz w:val="24"/>
        </w:rPr>
        <w:t>bhainistiú</w:t>
      </w:r>
      <w:proofErr w:type="spellEnd"/>
    </w:p>
    <w:p w:rsidR="00E73768" w:rsidRPr="00E73768" w:rsidRDefault="003E6335" w:rsidP="00E7376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 </w:t>
      </w:r>
      <w:proofErr w:type="spellStart"/>
      <w:r>
        <w:rPr>
          <w:rFonts w:ascii="Times New Roman" w:hAnsi="Times New Roman" w:cs="Times New Roman"/>
          <w:sz w:val="24"/>
        </w:rPr>
        <w:t>cumas</w:t>
      </w:r>
      <w:proofErr w:type="spellEnd"/>
      <w:r>
        <w:rPr>
          <w:rFonts w:ascii="Times New Roman" w:hAnsi="Times New Roman" w:cs="Times New Roman"/>
          <w:sz w:val="24"/>
        </w:rPr>
        <w:t xml:space="preserve"> a </w:t>
      </w:r>
      <w:proofErr w:type="spellStart"/>
      <w:r>
        <w:rPr>
          <w:rFonts w:ascii="Times New Roman" w:hAnsi="Times New Roman" w:cs="Times New Roman"/>
          <w:sz w:val="24"/>
        </w:rPr>
        <w:t>bheit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eagraithe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gu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éifeachtach</w:t>
      </w:r>
      <w:proofErr w:type="spellEnd"/>
      <w:r w:rsidR="009853F7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riaradh</w:t>
      </w:r>
      <w:proofErr w:type="spellEnd"/>
      <w:r>
        <w:rPr>
          <w:rFonts w:ascii="Times New Roman" w:hAnsi="Times New Roman" w:cs="Times New Roman"/>
          <w:sz w:val="24"/>
        </w:rPr>
        <w:t xml:space="preserve"> na </w:t>
      </w:r>
      <w:proofErr w:type="spellStart"/>
      <w:r>
        <w:rPr>
          <w:rFonts w:ascii="Times New Roman" w:hAnsi="Times New Roman" w:cs="Times New Roman"/>
          <w:sz w:val="24"/>
        </w:rPr>
        <w:t>foghlama</w:t>
      </w:r>
      <w:proofErr w:type="spellEnd"/>
      <w:r w:rsidR="00E73768" w:rsidRPr="00E73768">
        <w:rPr>
          <w:rFonts w:ascii="Times New Roman" w:hAnsi="Times New Roman" w:cs="Times New Roman"/>
          <w:sz w:val="24"/>
        </w:rPr>
        <w:t xml:space="preserve">  </w:t>
      </w:r>
    </w:p>
    <w:p w:rsidR="00E73768" w:rsidRDefault="00E73768" w:rsidP="00410702">
      <w:pPr>
        <w:pStyle w:val="NoSpacing"/>
        <w:rPr>
          <w:rFonts w:ascii="Times New Roman" w:hAnsi="Times New Roman" w:cs="Times New Roman"/>
          <w:strike/>
          <w:sz w:val="24"/>
        </w:rPr>
      </w:pPr>
    </w:p>
    <w:p w:rsidR="00E73768" w:rsidRPr="00E73768" w:rsidRDefault="003E6335" w:rsidP="00410702">
      <w:pPr>
        <w:pStyle w:val="NoSpacing"/>
        <w:rPr>
          <w:rFonts w:ascii="Times New Roman" w:hAnsi="Times New Roman" w:cs="Times New Roman"/>
          <w:b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Critéir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inmhianaithe</w:t>
      </w:r>
      <w:proofErr w:type="spellEnd"/>
      <w:r w:rsidR="00E73768" w:rsidRPr="00E73768">
        <w:rPr>
          <w:rFonts w:ascii="Times New Roman" w:hAnsi="Times New Roman" w:cs="Times New Roman"/>
          <w:b/>
          <w:sz w:val="24"/>
        </w:rPr>
        <w:t>:</w:t>
      </w:r>
    </w:p>
    <w:p w:rsidR="00E73768" w:rsidRPr="00E73768" w:rsidRDefault="003E6335" w:rsidP="00E7376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Eola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r</w:t>
      </w:r>
      <w:proofErr w:type="spellEnd"/>
      <w:r>
        <w:rPr>
          <w:rFonts w:ascii="Times New Roman" w:hAnsi="Times New Roman" w:cs="Times New Roman"/>
          <w:sz w:val="24"/>
        </w:rPr>
        <w:t xml:space="preserve"> an </w:t>
      </w:r>
      <w:proofErr w:type="spellStart"/>
      <w:r>
        <w:rPr>
          <w:rFonts w:ascii="Times New Roman" w:hAnsi="Times New Roman" w:cs="Times New Roman"/>
          <w:sz w:val="24"/>
        </w:rPr>
        <w:t>bpróisea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áiliúcháin</w:t>
      </w:r>
      <w:proofErr w:type="spellEnd"/>
      <w:r w:rsidR="00E73768" w:rsidRPr="00E73768">
        <w:rPr>
          <w:rFonts w:ascii="Times New Roman" w:hAnsi="Times New Roman" w:cs="Times New Roman"/>
          <w:sz w:val="24"/>
        </w:rPr>
        <w:t xml:space="preserve"> QQI </w:t>
      </w:r>
    </w:p>
    <w:p w:rsidR="00E73768" w:rsidRDefault="00E73768" w:rsidP="00410702">
      <w:pPr>
        <w:pStyle w:val="NoSpacing"/>
        <w:rPr>
          <w:rFonts w:ascii="Times New Roman" w:hAnsi="Times New Roman" w:cs="Times New Roman"/>
          <w:sz w:val="24"/>
        </w:rPr>
      </w:pPr>
    </w:p>
    <w:p w:rsidR="00410702" w:rsidRPr="006B6594" w:rsidRDefault="003E6335" w:rsidP="00410702">
      <w:pPr>
        <w:pStyle w:val="NoSpacing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Déanf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Grinnfhiosrúchán</w:t>
      </w:r>
      <w:proofErr w:type="spellEnd"/>
      <w:r>
        <w:rPr>
          <w:rFonts w:ascii="Times New Roman" w:hAnsi="Times New Roman" w:cs="Times New Roman"/>
          <w:sz w:val="24"/>
        </w:rPr>
        <w:t xml:space="preserve"> an </w:t>
      </w:r>
      <w:proofErr w:type="spellStart"/>
      <w:r>
        <w:rPr>
          <w:rFonts w:ascii="Times New Roman" w:hAnsi="Times New Roman" w:cs="Times New Roman"/>
          <w:sz w:val="24"/>
        </w:rPr>
        <w:t>Gharda</w:t>
      </w:r>
      <w:proofErr w:type="spellEnd"/>
      <w:r>
        <w:rPr>
          <w:rFonts w:ascii="Times New Roman" w:hAnsi="Times New Roman" w:cs="Times New Roman"/>
          <w:sz w:val="24"/>
        </w:rPr>
        <w:t xml:space="preserve"> Síochána</w:t>
      </w:r>
      <w:r w:rsidR="00410702" w:rsidRPr="006B6594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ul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tabharf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áit</w:t>
      </w:r>
      <w:proofErr w:type="spellEnd"/>
      <w:r>
        <w:rPr>
          <w:rFonts w:ascii="Times New Roman" w:hAnsi="Times New Roman" w:cs="Times New Roman"/>
          <w:sz w:val="24"/>
        </w:rPr>
        <w:t xml:space="preserve"> do </w:t>
      </w:r>
      <w:proofErr w:type="spellStart"/>
      <w:r>
        <w:rPr>
          <w:rFonts w:ascii="Times New Roman" w:hAnsi="Times New Roman" w:cs="Times New Roman"/>
          <w:sz w:val="24"/>
        </w:rPr>
        <w:t>dhuine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r</w:t>
      </w:r>
      <w:proofErr w:type="spellEnd"/>
      <w:r>
        <w:rPr>
          <w:rFonts w:ascii="Times New Roman" w:hAnsi="Times New Roman" w:cs="Times New Roman"/>
          <w:sz w:val="24"/>
        </w:rPr>
        <w:t xml:space="preserve"> an </w:t>
      </w:r>
      <w:proofErr w:type="spellStart"/>
      <w:r>
        <w:rPr>
          <w:rFonts w:ascii="Times New Roman" w:hAnsi="Times New Roman" w:cs="Times New Roman"/>
          <w:sz w:val="24"/>
        </w:rPr>
        <w:t>bpainéal</w:t>
      </w:r>
      <w:proofErr w:type="spellEnd"/>
      <w:r w:rsidR="00410702" w:rsidRPr="006B6594">
        <w:rPr>
          <w:rFonts w:ascii="Times New Roman" w:hAnsi="Times New Roman" w:cs="Times New Roman"/>
          <w:sz w:val="24"/>
        </w:rPr>
        <w:t>.</w:t>
      </w:r>
    </w:p>
    <w:p w:rsidR="00410702" w:rsidRPr="00FF6A85" w:rsidRDefault="00410702" w:rsidP="00410702">
      <w:pPr>
        <w:pStyle w:val="NoSpacing"/>
        <w:rPr>
          <w:rFonts w:ascii="Times New Roman" w:hAnsi="Times New Roman" w:cs="Times New Roman"/>
          <w:b/>
          <w:sz w:val="14"/>
          <w:szCs w:val="24"/>
        </w:rPr>
      </w:pPr>
    </w:p>
    <w:p w:rsidR="00410702" w:rsidRDefault="00410702" w:rsidP="00410702">
      <w:pPr>
        <w:pStyle w:val="BlockText"/>
        <w:ind w:left="0"/>
        <w:jc w:val="center"/>
        <w:rPr>
          <w:szCs w:val="20"/>
        </w:rPr>
      </w:pPr>
      <w:r>
        <w:rPr>
          <w:szCs w:val="20"/>
        </w:rPr>
        <w:t>---------------------------------------------------------------------------------------------------------------------------------------</w:t>
      </w:r>
    </w:p>
    <w:p w:rsidR="00E56854" w:rsidRDefault="00E56854" w:rsidP="00410702">
      <w:pPr>
        <w:autoSpaceDE w:val="0"/>
        <w:autoSpaceDN w:val="0"/>
        <w:adjustRightInd w:val="0"/>
        <w:spacing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féid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foirmeach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arrata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íoslódá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ó </w:t>
      </w:r>
      <w:hyperlink r:id="rId6" w:history="1">
        <w:r w:rsidRPr="00B2105F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www.kerryetb.ie/opportunities</w:t>
        </w:r>
      </w:hyperlink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ó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rí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heagmhá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héanam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eis 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Rannó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cmhainní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on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BO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hiarraí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óth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John Joe Sheehy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rá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í, Co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hiarraí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Guthá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: 066-7121488</w:t>
      </w:r>
    </w:p>
    <w:p w:rsidR="00E56854" w:rsidRDefault="00E56854" w:rsidP="00410702">
      <w:pPr>
        <w:autoSpaceDE w:val="0"/>
        <w:autoSpaceDN w:val="0"/>
        <w:adjustRightInd w:val="0"/>
        <w:spacing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410702" w:rsidRPr="00032353" w:rsidRDefault="00E56854" w:rsidP="00410702">
      <w:pPr>
        <w:autoSpaceDE w:val="0"/>
        <w:autoSpaceDN w:val="0"/>
        <w:adjustRightInd w:val="0"/>
        <w:spacing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omhlánaig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fhoir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arrata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g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o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rí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ríomhpho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mhá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í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huig</w:t>
      </w:r>
      <w:proofErr w:type="spellEnd"/>
      <w:r w:rsidR="00410702"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410702"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>jobs@kerryetb.ie</w:t>
      </w:r>
      <w:proofErr w:type="gramEnd"/>
      <w:hyperlink r:id="rId7" w:history="1"/>
      <w:r w:rsidR="0041070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í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ghlacf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e C.V.</w:t>
      </w:r>
      <w:r w:rsidR="009853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fhoir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arrata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ifigiú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mhá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á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nghlacth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410702"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</w:t>
      </w:r>
    </w:p>
    <w:p w:rsidR="00A46FB8" w:rsidRDefault="00E56854" w:rsidP="00A46FB8">
      <w:pPr>
        <w:autoSpaceDE w:val="0"/>
        <w:autoSpaceDN w:val="0"/>
        <w:adjustRightInd w:val="0"/>
        <w:spacing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aithf</w:t>
      </w:r>
      <w:r w:rsidR="00DC1206">
        <w:rPr>
          <w:rFonts w:ascii="Times New Roman" w:eastAsia="Times New Roman" w:hAnsi="Times New Roman" w:cs="Times New Roman"/>
          <w:sz w:val="24"/>
          <w:szCs w:val="24"/>
          <w:lang w:val="en-US"/>
        </w:rPr>
        <w:t>id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arrata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hei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stig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roimh</w:t>
      </w:r>
      <w:proofErr w:type="spellEnd"/>
      <w:r w:rsidR="00410702"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E7376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2.00 </w:t>
      </w:r>
      <w:proofErr w:type="spellStart"/>
      <w:r w:rsidRPr="003E6335">
        <w:rPr>
          <w:rFonts w:ascii="Times New Roman" w:eastAsia="Times New Roman" w:hAnsi="Times New Roman" w:cs="Times New Roman"/>
          <w:sz w:val="24"/>
          <w:szCs w:val="24"/>
          <w:lang w:val="en-US"/>
        </w:rPr>
        <w:t>meánlae</w:t>
      </w:r>
      <w:proofErr w:type="spellEnd"/>
      <w:r w:rsidR="007049F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156AFE">
        <w:rPr>
          <w:rFonts w:ascii="Times New Roman" w:eastAsia="Times New Roman" w:hAnsi="Times New Roman" w:cs="Times New Roman"/>
          <w:sz w:val="24"/>
          <w:szCs w:val="24"/>
          <w:lang w:val="en-US"/>
        </w:rPr>
        <w:t>Dé</w:t>
      </w:r>
      <w:bookmarkStart w:id="0" w:name="_GoBack"/>
      <w:bookmarkEnd w:id="0"/>
      <w:r w:rsidR="00156A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56AFE">
        <w:rPr>
          <w:rFonts w:ascii="Times New Roman" w:eastAsia="Times New Roman" w:hAnsi="Times New Roman" w:cs="Times New Roman"/>
          <w:sz w:val="24"/>
          <w:szCs w:val="24"/>
          <w:lang w:val="en-US"/>
        </w:rPr>
        <w:t>hAoine</w:t>
      </w:r>
      <w:proofErr w:type="spellEnd"/>
      <w:r w:rsidR="00156AF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7049F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5ú </w:t>
      </w:r>
      <w:proofErr w:type="spellStart"/>
      <w:r w:rsidR="00156AFE">
        <w:rPr>
          <w:rFonts w:ascii="Times New Roman" w:eastAsia="Times New Roman" w:hAnsi="Times New Roman" w:cs="Times New Roman"/>
          <w:sz w:val="24"/>
          <w:szCs w:val="24"/>
          <w:lang w:val="en-US"/>
        </w:rPr>
        <w:t>Má</w:t>
      </w:r>
      <w:r w:rsidR="007049F6">
        <w:rPr>
          <w:rFonts w:ascii="Times New Roman" w:eastAsia="Times New Roman" w:hAnsi="Times New Roman" w:cs="Times New Roman"/>
          <w:sz w:val="24"/>
          <w:szCs w:val="24"/>
          <w:lang w:val="en-US"/>
        </w:rPr>
        <w:t>rta</w:t>
      </w:r>
      <w:proofErr w:type="spellEnd"/>
      <w:r w:rsidR="007049F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021.</w:t>
      </w:r>
    </w:p>
    <w:p w:rsidR="00410702" w:rsidRPr="00141E44" w:rsidRDefault="00410702" w:rsidP="00A46FB8">
      <w:pPr>
        <w:autoSpaceDE w:val="0"/>
        <w:autoSpaceDN w:val="0"/>
        <w:adjustRightInd w:val="0"/>
        <w:spacing w:line="240" w:lineRule="auto"/>
        <w:contextualSpacing/>
        <w:rPr>
          <w:b/>
          <w:i/>
        </w:rPr>
      </w:pPr>
      <w:r w:rsidRPr="00141E44">
        <w:rPr>
          <w:b/>
          <w:i/>
        </w:rPr>
        <w:t>Colm Mc Evoy</w:t>
      </w:r>
    </w:p>
    <w:p w:rsidR="00410702" w:rsidRPr="00E56854" w:rsidRDefault="00E56854" w:rsidP="00410702">
      <w:pPr>
        <w:pStyle w:val="BodyTextIndent"/>
        <w:ind w:left="0" w:right="-1"/>
        <w:rPr>
          <w:b/>
          <w:i/>
        </w:rPr>
      </w:pPr>
      <w:proofErr w:type="spellStart"/>
      <w:r>
        <w:rPr>
          <w:b/>
          <w:i/>
        </w:rPr>
        <w:t>Príomhoifigeach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Feidhmiúcháin</w:t>
      </w:r>
      <w:proofErr w:type="spellEnd"/>
    </w:p>
    <w:p w:rsidR="00410702" w:rsidRPr="00D06DA3" w:rsidRDefault="00410702" w:rsidP="00410702">
      <w:pPr>
        <w:tabs>
          <w:tab w:val="left" w:pos="684"/>
          <w:tab w:val="left" w:pos="1890"/>
        </w:tabs>
        <w:spacing w:line="240" w:lineRule="auto"/>
        <w:ind w:right="-28"/>
        <w:contextualSpacing/>
        <w:rPr>
          <w:b/>
          <w:bCs/>
          <w:sz w:val="10"/>
        </w:rPr>
      </w:pPr>
    </w:p>
    <w:p w:rsidR="00E56854" w:rsidRPr="00E56854" w:rsidRDefault="00E56854" w:rsidP="00E56854">
      <w:pPr>
        <w:pStyle w:val="Subtitle"/>
        <w:tabs>
          <w:tab w:val="left" w:pos="684"/>
        </w:tabs>
        <w:ind w:right="-27"/>
        <w:rPr>
          <w:rFonts w:ascii="Times New Roman" w:hAnsi="Times New Roman"/>
          <w:sz w:val="24"/>
        </w:rPr>
      </w:pPr>
      <w:proofErr w:type="spellStart"/>
      <w:r w:rsidRPr="00E56854">
        <w:rPr>
          <w:rFonts w:ascii="Times New Roman" w:hAnsi="Times New Roman"/>
          <w:sz w:val="24"/>
        </w:rPr>
        <w:t>Freastalaíonn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Bord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Oideachais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agus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Oiliúna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Chiarraí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ar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cheantair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Ghaeltachta</w:t>
      </w:r>
      <w:proofErr w:type="spellEnd"/>
      <w:r w:rsidRPr="00E56854">
        <w:rPr>
          <w:rFonts w:ascii="Times New Roman" w:hAnsi="Times New Roman"/>
          <w:sz w:val="24"/>
        </w:rPr>
        <w:t>.</w:t>
      </w:r>
    </w:p>
    <w:p w:rsidR="00E56854" w:rsidRPr="00E56854" w:rsidRDefault="00E56854" w:rsidP="00E56854">
      <w:pPr>
        <w:pStyle w:val="Subtitle"/>
        <w:tabs>
          <w:tab w:val="left" w:pos="684"/>
        </w:tabs>
        <w:ind w:right="-27"/>
        <w:rPr>
          <w:rFonts w:ascii="Times New Roman" w:hAnsi="Times New Roman"/>
          <w:sz w:val="24"/>
        </w:rPr>
      </w:pPr>
      <w:proofErr w:type="spellStart"/>
      <w:r w:rsidRPr="00E56854">
        <w:rPr>
          <w:rFonts w:ascii="Times New Roman" w:hAnsi="Times New Roman"/>
          <w:sz w:val="24"/>
        </w:rPr>
        <w:t>Cuirfear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fáilte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roimh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chomhfhreagras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i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nGaeilge</w:t>
      </w:r>
      <w:proofErr w:type="spellEnd"/>
      <w:r w:rsidRPr="00E56854">
        <w:rPr>
          <w:rFonts w:ascii="Times New Roman" w:hAnsi="Times New Roman"/>
          <w:sz w:val="24"/>
        </w:rPr>
        <w:t>.</w:t>
      </w:r>
    </w:p>
    <w:p w:rsidR="00E56854" w:rsidRPr="00E56854" w:rsidRDefault="00E56854" w:rsidP="00E56854">
      <w:pPr>
        <w:pStyle w:val="Subtitle"/>
        <w:tabs>
          <w:tab w:val="left" w:pos="684"/>
        </w:tabs>
        <w:ind w:right="-27"/>
        <w:rPr>
          <w:rFonts w:ascii="Times New Roman" w:hAnsi="Times New Roman"/>
          <w:sz w:val="24"/>
        </w:rPr>
      </w:pPr>
      <w:proofErr w:type="spellStart"/>
      <w:r w:rsidRPr="00E56854">
        <w:rPr>
          <w:rFonts w:ascii="Times New Roman" w:hAnsi="Times New Roman"/>
          <w:sz w:val="24"/>
        </w:rPr>
        <w:t>Déanfar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grinnfhiosrúchán</w:t>
      </w:r>
      <w:proofErr w:type="spellEnd"/>
      <w:r w:rsidRPr="00E56854">
        <w:rPr>
          <w:rFonts w:ascii="Times New Roman" w:hAnsi="Times New Roman"/>
          <w:sz w:val="24"/>
        </w:rPr>
        <w:t xml:space="preserve"> an </w:t>
      </w:r>
      <w:proofErr w:type="spellStart"/>
      <w:r w:rsidRPr="00E56854">
        <w:rPr>
          <w:rFonts w:ascii="Times New Roman" w:hAnsi="Times New Roman"/>
          <w:sz w:val="24"/>
        </w:rPr>
        <w:t>Gharda</w:t>
      </w:r>
      <w:proofErr w:type="spellEnd"/>
      <w:r w:rsidRPr="00E56854">
        <w:rPr>
          <w:rFonts w:ascii="Times New Roman" w:hAnsi="Times New Roman"/>
          <w:sz w:val="24"/>
        </w:rPr>
        <w:t xml:space="preserve"> Síochána </w:t>
      </w:r>
      <w:proofErr w:type="spellStart"/>
      <w:r w:rsidRPr="00E56854">
        <w:rPr>
          <w:rFonts w:ascii="Times New Roman" w:hAnsi="Times New Roman"/>
          <w:sz w:val="24"/>
        </w:rPr>
        <w:t>ar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iarrthóirí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rathúla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sula</w:t>
      </w:r>
      <w:proofErr w:type="spellEnd"/>
      <w:r w:rsidRPr="00E56854">
        <w:rPr>
          <w:rFonts w:ascii="Times New Roman" w:hAnsi="Times New Roman"/>
          <w:sz w:val="24"/>
        </w:rPr>
        <w:t xml:space="preserve"> n-</w:t>
      </w:r>
      <w:proofErr w:type="spellStart"/>
      <w:r w:rsidRPr="00E56854">
        <w:rPr>
          <w:rFonts w:ascii="Times New Roman" w:hAnsi="Times New Roman"/>
          <w:sz w:val="24"/>
        </w:rPr>
        <w:t>ofráiltear</w:t>
      </w:r>
      <w:proofErr w:type="spellEnd"/>
      <w:r w:rsidRPr="00E56854">
        <w:rPr>
          <w:rFonts w:ascii="Times New Roman" w:hAnsi="Times New Roman"/>
          <w:sz w:val="24"/>
        </w:rPr>
        <w:t xml:space="preserve"> post </w:t>
      </w:r>
      <w:proofErr w:type="spellStart"/>
      <w:r w:rsidRPr="00E56854">
        <w:rPr>
          <w:rFonts w:ascii="Times New Roman" w:hAnsi="Times New Roman"/>
          <w:sz w:val="24"/>
        </w:rPr>
        <w:t>dóibh</w:t>
      </w:r>
      <w:proofErr w:type="spellEnd"/>
    </w:p>
    <w:p w:rsidR="00E56854" w:rsidRPr="00E56854" w:rsidRDefault="00E56854" w:rsidP="00E56854">
      <w:pPr>
        <w:pStyle w:val="Subtitle"/>
        <w:tabs>
          <w:tab w:val="left" w:pos="684"/>
        </w:tabs>
        <w:ind w:right="-27"/>
        <w:rPr>
          <w:rFonts w:ascii="Times New Roman" w:hAnsi="Times New Roman"/>
          <w:sz w:val="24"/>
        </w:rPr>
      </w:pPr>
      <w:proofErr w:type="spellStart"/>
      <w:r w:rsidRPr="00E56854">
        <w:rPr>
          <w:rFonts w:ascii="Times New Roman" w:hAnsi="Times New Roman"/>
          <w:sz w:val="24"/>
        </w:rPr>
        <w:t>Dícháileofar</w:t>
      </w:r>
      <w:proofErr w:type="spellEnd"/>
      <w:r w:rsidRPr="00E56854">
        <w:rPr>
          <w:rFonts w:ascii="Times New Roman" w:hAnsi="Times New Roman"/>
          <w:sz w:val="24"/>
        </w:rPr>
        <w:t xml:space="preserve"> go </w:t>
      </w:r>
      <w:proofErr w:type="spellStart"/>
      <w:r w:rsidRPr="00E56854">
        <w:rPr>
          <w:rFonts w:ascii="Times New Roman" w:hAnsi="Times New Roman"/>
          <w:sz w:val="24"/>
        </w:rPr>
        <w:t>huathoibríoch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aon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duine</w:t>
      </w:r>
      <w:proofErr w:type="spellEnd"/>
      <w:r w:rsidRPr="00E56854">
        <w:rPr>
          <w:rFonts w:ascii="Times New Roman" w:hAnsi="Times New Roman"/>
          <w:sz w:val="24"/>
        </w:rPr>
        <w:t xml:space="preserve"> a </w:t>
      </w:r>
      <w:proofErr w:type="spellStart"/>
      <w:r w:rsidRPr="00E56854">
        <w:rPr>
          <w:rFonts w:ascii="Times New Roman" w:hAnsi="Times New Roman"/>
          <w:sz w:val="24"/>
        </w:rPr>
        <w:t>dhéanann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canbhasáil</w:t>
      </w:r>
      <w:proofErr w:type="spellEnd"/>
      <w:r w:rsidRPr="00E56854">
        <w:rPr>
          <w:rFonts w:ascii="Times New Roman" w:hAnsi="Times New Roman"/>
          <w:sz w:val="24"/>
        </w:rPr>
        <w:t xml:space="preserve">.  </w:t>
      </w:r>
    </w:p>
    <w:p w:rsidR="00E56854" w:rsidRPr="00E56854" w:rsidRDefault="00E56854" w:rsidP="00E56854">
      <w:pPr>
        <w:pStyle w:val="Subtitle"/>
        <w:tabs>
          <w:tab w:val="left" w:pos="684"/>
        </w:tabs>
        <w:ind w:right="-27"/>
        <w:rPr>
          <w:rFonts w:ascii="Times New Roman" w:hAnsi="Times New Roman"/>
          <w:sz w:val="24"/>
        </w:rPr>
      </w:pPr>
      <w:proofErr w:type="spellStart"/>
      <w:r w:rsidRPr="00E56854">
        <w:rPr>
          <w:rFonts w:ascii="Times New Roman" w:hAnsi="Times New Roman"/>
          <w:sz w:val="24"/>
        </w:rPr>
        <w:t>Déanfar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gearrliostú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ar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bhonn</w:t>
      </w:r>
      <w:proofErr w:type="spellEnd"/>
      <w:r w:rsidRPr="00E56854">
        <w:rPr>
          <w:rFonts w:ascii="Times New Roman" w:hAnsi="Times New Roman"/>
          <w:sz w:val="24"/>
        </w:rPr>
        <w:t xml:space="preserve"> na </w:t>
      </w:r>
      <w:proofErr w:type="spellStart"/>
      <w:r w:rsidRPr="00E56854">
        <w:rPr>
          <w:rFonts w:ascii="Times New Roman" w:hAnsi="Times New Roman"/>
          <w:sz w:val="24"/>
        </w:rPr>
        <w:t>faisnéise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atá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curtha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ar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fáil</w:t>
      </w:r>
      <w:proofErr w:type="spellEnd"/>
      <w:r w:rsidRPr="00E56854">
        <w:rPr>
          <w:rFonts w:ascii="Times New Roman" w:hAnsi="Times New Roman"/>
          <w:sz w:val="24"/>
        </w:rPr>
        <w:t xml:space="preserve"> san </w:t>
      </w:r>
      <w:proofErr w:type="spellStart"/>
      <w:r w:rsidRPr="00E56854">
        <w:rPr>
          <w:rFonts w:ascii="Times New Roman" w:hAnsi="Times New Roman"/>
          <w:sz w:val="24"/>
        </w:rPr>
        <w:t>fhoirm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iarratais</w:t>
      </w:r>
      <w:proofErr w:type="spellEnd"/>
      <w:r w:rsidRPr="00E56854">
        <w:rPr>
          <w:rFonts w:ascii="Times New Roman" w:hAnsi="Times New Roman"/>
          <w:sz w:val="24"/>
        </w:rPr>
        <w:t xml:space="preserve">. Ag </w:t>
      </w:r>
      <w:proofErr w:type="spellStart"/>
      <w:r w:rsidRPr="00E56854">
        <w:rPr>
          <w:rFonts w:ascii="Times New Roman" w:hAnsi="Times New Roman"/>
          <w:sz w:val="24"/>
        </w:rPr>
        <w:t>brath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ar</w:t>
      </w:r>
      <w:proofErr w:type="spellEnd"/>
      <w:r w:rsidRPr="00E56854">
        <w:rPr>
          <w:rFonts w:ascii="Times New Roman" w:hAnsi="Times New Roman"/>
          <w:sz w:val="24"/>
        </w:rPr>
        <w:t xml:space="preserve"> na </w:t>
      </w:r>
      <w:proofErr w:type="spellStart"/>
      <w:r w:rsidRPr="00E56854">
        <w:rPr>
          <w:rFonts w:ascii="Times New Roman" w:hAnsi="Times New Roman"/>
          <w:sz w:val="24"/>
        </w:rPr>
        <w:t>cáilíochtaí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agus</w:t>
      </w:r>
      <w:proofErr w:type="spellEnd"/>
      <w:r w:rsidRPr="00E56854">
        <w:rPr>
          <w:rFonts w:ascii="Times New Roman" w:hAnsi="Times New Roman"/>
          <w:sz w:val="24"/>
        </w:rPr>
        <w:t xml:space="preserve"> an </w:t>
      </w:r>
      <w:proofErr w:type="spellStart"/>
      <w:r w:rsidRPr="00E56854">
        <w:rPr>
          <w:rFonts w:ascii="Times New Roman" w:hAnsi="Times New Roman"/>
          <w:sz w:val="24"/>
        </w:rPr>
        <w:t>taithí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atá</w:t>
      </w:r>
      <w:proofErr w:type="spellEnd"/>
      <w:r w:rsidRPr="00E56854">
        <w:rPr>
          <w:rFonts w:ascii="Times New Roman" w:hAnsi="Times New Roman"/>
          <w:sz w:val="24"/>
        </w:rPr>
        <w:t xml:space="preserve"> ag </w:t>
      </w:r>
      <w:proofErr w:type="spellStart"/>
      <w:r w:rsidRPr="00E56854">
        <w:rPr>
          <w:rFonts w:ascii="Times New Roman" w:hAnsi="Times New Roman"/>
          <w:sz w:val="24"/>
        </w:rPr>
        <w:t>iarratasóirí</w:t>
      </w:r>
      <w:proofErr w:type="spellEnd"/>
      <w:r w:rsidRPr="00E56854">
        <w:rPr>
          <w:rFonts w:ascii="Times New Roman" w:hAnsi="Times New Roman"/>
          <w:sz w:val="24"/>
        </w:rPr>
        <w:t xml:space="preserve">, </w:t>
      </w:r>
      <w:proofErr w:type="spellStart"/>
      <w:r w:rsidRPr="00E56854">
        <w:rPr>
          <w:rFonts w:ascii="Times New Roman" w:hAnsi="Times New Roman"/>
          <w:sz w:val="24"/>
        </w:rPr>
        <w:t>d’fhéadfadh</w:t>
      </w:r>
      <w:proofErr w:type="spellEnd"/>
      <w:r w:rsidRPr="00E56854">
        <w:rPr>
          <w:rFonts w:ascii="Times New Roman" w:hAnsi="Times New Roman"/>
          <w:sz w:val="24"/>
        </w:rPr>
        <w:t xml:space="preserve"> go </w:t>
      </w:r>
      <w:proofErr w:type="spellStart"/>
      <w:r w:rsidRPr="00E56854">
        <w:rPr>
          <w:rFonts w:ascii="Times New Roman" w:hAnsi="Times New Roman"/>
          <w:sz w:val="24"/>
        </w:rPr>
        <w:t>mbeadh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tairseach</w:t>
      </w:r>
      <w:proofErr w:type="spellEnd"/>
      <w:r w:rsidRPr="00E56854">
        <w:rPr>
          <w:rFonts w:ascii="Times New Roman" w:hAnsi="Times New Roman"/>
          <w:sz w:val="24"/>
        </w:rPr>
        <w:t xml:space="preserve"> na </w:t>
      </w:r>
      <w:proofErr w:type="spellStart"/>
      <w:r w:rsidRPr="00E56854">
        <w:rPr>
          <w:rFonts w:ascii="Times New Roman" w:hAnsi="Times New Roman"/>
          <w:sz w:val="24"/>
        </w:rPr>
        <w:t>ngearrliostaithe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níos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airde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ná</w:t>
      </w:r>
      <w:proofErr w:type="spellEnd"/>
      <w:r w:rsidRPr="00E56854">
        <w:rPr>
          <w:rFonts w:ascii="Times New Roman" w:hAnsi="Times New Roman"/>
          <w:sz w:val="24"/>
        </w:rPr>
        <w:t xml:space="preserve"> na </w:t>
      </w:r>
      <w:proofErr w:type="spellStart"/>
      <w:r w:rsidRPr="00E56854">
        <w:rPr>
          <w:rFonts w:ascii="Times New Roman" w:hAnsi="Times New Roman"/>
          <w:sz w:val="24"/>
        </w:rPr>
        <w:t>híoschaighdeáin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atá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leagtha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amach</w:t>
      </w:r>
      <w:proofErr w:type="spellEnd"/>
      <w:r w:rsidRPr="00E56854">
        <w:rPr>
          <w:rFonts w:ascii="Times New Roman" w:hAnsi="Times New Roman"/>
          <w:sz w:val="24"/>
        </w:rPr>
        <w:t>.</w:t>
      </w:r>
    </w:p>
    <w:p w:rsidR="00E56854" w:rsidRPr="00E56854" w:rsidRDefault="00E56854" w:rsidP="00E56854">
      <w:pPr>
        <w:pStyle w:val="Subtitle"/>
        <w:tabs>
          <w:tab w:val="left" w:pos="684"/>
        </w:tabs>
        <w:ind w:right="-27"/>
        <w:rPr>
          <w:rFonts w:ascii="Times New Roman" w:hAnsi="Times New Roman"/>
          <w:sz w:val="24"/>
        </w:rPr>
      </w:pPr>
      <w:r w:rsidRPr="00E56854">
        <w:rPr>
          <w:rFonts w:ascii="Times New Roman" w:hAnsi="Times New Roman"/>
          <w:sz w:val="24"/>
        </w:rPr>
        <w:t xml:space="preserve">Is </w:t>
      </w:r>
      <w:proofErr w:type="spellStart"/>
      <w:r w:rsidRPr="00E56854">
        <w:rPr>
          <w:rFonts w:ascii="Times New Roman" w:hAnsi="Times New Roman"/>
          <w:sz w:val="24"/>
        </w:rPr>
        <w:t>fostóir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comhdheiseanna</w:t>
      </w:r>
      <w:proofErr w:type="spellEnd"/>
      <w:r w:rsidRPr="00E56854">
        <w:rPr>
          <w:rFonts w:ascii="Times New Roman" w:hAnsi="Times New Roman"/>
          <w:sz w:val="24"/>
        </w:rPr>
        <w:t xml:space="preserve"> é </w:t>
      </w:r>
      <w:proofErr w:type="spellStart"/>
      <w:r w:rsidRPr="00E56854">
        <w:rPr>
          <w:rFonts w:ascii="Times New Roman" w:hAnsi="Times New Roman"/>
          <w:sz w:val="24"/>
        </w:rPr>
        <w:t>Bord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Oideachais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agus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Oiliúna</w:t>
      </w:r>
      <w:proofErr w:type="spellEnd"/>
      <w:r w:rsidRPr="00E56854">
        <w:rPr>
          <w:rFonts w:ascii="Times New Roman" w:hAnsi="Times New Roman"/>
          <w:sz w:val="24"/>
        </w:rPr>
        <w:t xml:space="preserve"> </w:t>
      </w:r>
      <w:proofErr w:type="spellStart"/>
      <w:r w:rsidRPr="00E56854">
        <w:rPr>
          <w:rFonts w:ascii="Times New Roman" w:hAnsi="Times New Roman"/>
          <w:sz w:val="24"/>
        </w:rPr>
        <w:t>Chiarraí</w:t>
      </w:r>
      <w:proofErr w:type="spellEnd"/>
      <w:r w:rsidRPr="00E56854">
        <w:rPr>
          <w:rFonts w:ascii="Times New Roman" w:hAnsi="Times New Roman"/>
          <w:sz w:val="24"/>
        </w:rPr>
        <w:t>.</w:t>
      </w:r>
    </w:p>
    <w:p w:rsidR="00E56854" w:rsidRPr="0053080A" w:rsidRDefault="00E56854" w:rsidP="00E56854">
      <w:pPr>
        <w:pStyle w:val="Subtitle"/>
        <w:tabs>
          <w:tab w:val="left" w:pos="684"/>
        </w:tabs>
        <w:ind w:right="-27"/>
        <w:rPr>
          <w:rFonts w:ascii="Times New Roman" w:hAnsi="Times New Roman"/>
          <w:i/>
          <w:iCs/>
          <w:sz w:val="24"/>
        </w:rPr>
      </w:pPr>
      <w:r w:rsidRPr="0053080A">
        <w:rPr>
          <w:rFonts w:ascii="Times New Roman" w:hAnsi="Times New Roman"/>
          <w:i/>
          <w:iCs/>
          <w:sz w:val="24"/>
        </w:rPr>
        <w:t xml:space="preserve">“Ag </w:t>
      </w:r>
      <w:proofErr w:type="spellStart"/>
      <w:r w:rsidRPr="0053080A">
        <w:rPr>
          <w:rFonts w:ascii="Times New Roman" w:hAnsi="Times New Roman"/>
          <w:i/>
          <w:iCs/>
          <w:sz w:val="24"/>
        </w:rPr>
        <w:t>cruthú</w:t>
      </w:r>
      <w:proofErr w:type="spellEnd"/>
      <w:r w:rsidRPr="0053080A">
        <w:rPr>
          <w:rFonts w:ascii="Times New Roman" w:hAnsi="Times New Roman"/>
          <w:i/>
          <w:iCs/>
          <w:sz w:val="24"/>
        </w:rPr>
        <w:t xml:space="preserve"> </w:t>
      </w:r>
      <w:proofErr w:type="spellStart"/>
      <w:r w:rsidRPr="0053080A">
        <w:rPr>
          <w:rFonts w:ascii="Times New Roman" w:hAnsi="Times New Roman"/>
          <w:i/>
          <w:iCs/>
          <w:sz w:val="24"/>
        </w:rPr>
        <w:t>sochaí</w:t>
      </w:r>
      <w:proofErr w:type="spellEnd"/>
      <w:r w:rsidRPr="0053080A">
        <w:rPr>
          <w:rFonts w:ascii="Times New Roman" w:hAnsi="Times New Roman"/>
          <w:i/>
          <w:iCs/>
          <w:sz w:val="24"/>
        </w:rPr>
        <w:t xml:space="preserve"> </w:t>
      </w:r>
      <w:proofErr w:type="spellStart"/>
      <w:r w:rsidRPr="0053080A">
        <w:rPr>
          <w:rFonts w:ascii="Times New Roman" w:hAnsi="Times New Roman"/>
          <w:i/>
          <w:iCs/>
          <w:sz w:val="24"/>
        </w:rPr>
        <w:t>foghlama</w:t>
      </w:r>
      <w:proofErr w:type="spellEnd"/>
      <w:r w:rsidRPr="0053080A">
        <w:rPr>
          <w:rFonts w:ascii="Times New Roman" w:hAnsi="Times New Roman"/>
          <w:i/>
          <w:iCs/>
          <w:sz w:val="24"/>
        </w:rPr>
        <w:t xml:space="preserve"> </w:t>
      </w:r>
      <w:proofErr w:type="spellStart"/>
      <w:r w:rsidRPr="0053080A">
        <w:rPr>
          <w:rFonts w:ascii="Times New Roman" w:hAnsi="Times New Roman"/>
          <w:i/>
          <w:iCs/>
          <w:sz w:val="24"/>
        </w:rPr>
        <w:t>i</w:t>
      </w:r>
      <w:proofErr w:type="spellEnd"/>
      <w:r w:rsidRPr="0053080A">
        <w:rPr>
          <w:rFonts w:ascii="Times New Roman" w:hAnsi="Times New Roman"/>
          <w:i/>
          <w:iCs/>
          <w:sz w:val="24"/>
        </w:rPr>
        <w:t xml:space="preserve"> </w:t>
      </w:r>
      <w:proofErr w:type="spellStart"/>
      <w:r w:rsidRPr="0053080A">
        <w:rPr>
          <w:rFonts w:ascii="Times New Roman" w:hAnsi="Times New Roman"/>
          <w:i/>
          <w:iCs/>
          <w:sz w:val="24"/>
        </w:rPr>
        <w:t>gCiarraí</w:t>
      </w:r>
      <w:proofErr w:type="spellEnd"/>
      <w:r w:rsidRPr="0053080A">
        <w:rPr>
          <w:rFonts w:ascii="Times New Roman" w:hAnsi="Times New Roman"/>
          <w:i/>
          <w:iCs/>
          <w:sz w:val="24"/>
        </w:rPr>
        <w:t>”</w:t>
      </w:r>
    </w:p>
    <w:p w:rsidR="00410702" w:rsidRPr="00D06DA3" w:rsidRDefault="008573D2" w:rsidP="00F5272B">
      <w:pPr>
        <w:tabs>
          <w:tab w:val="left" w:pos="684"/>
          <w:tab w:val="left" w:pos="1890"/>
        </w:tabs>
        <w:spacing w:line="240" w:lineRule="auto"/>
        <w:ind w:right="-28"/>
        <w:contextualSpacing/>
        <w:jc w:val="center"/>
        <w:rPr>
          <w:rFonts w:cstheme="minorHAnsi"/>
          <w:i/>
          <w:iCs/>
        </w:rPr>
      </w:pPr>
      <w:r w:rsidRPr="00B33E42">
        <w:rPr>
          <w:rFonts w:cstheme="minorHAnsi"/>
          <w:i/>
          <w:iCs/>
          <w:noProof/>
        </w:rPr>
        <w:object w:dxaOrig="11190" w:dyaOrig="1782" w14:anchorId="3FD9AB2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559.8pt;height:89.4pt;mso-width-percent:0;mso-height-percent:0;mso-width-percent:0;mso-height-percent:0" o:ole="">
            <v:imagedata r:id="rId8" o:title=""/>
          </v:shape>
          <o:OLEObject Type="Embed" ProgID="Word.Document.12" ShapeID="_x0000_i1025" DrawAspect="Content" ObjectID="_1674897341" r:id="rId9">
            <o:FieldCodes>\s</o:FieldCodes>
          </o:OLEObject>
        </w:object>
      </w:r>
    </w:p>
    <w:p w:rsidR="00B973AA" w:rsidRDefault="00B973AA"/>
    <w:sectPr w:rsidR="00B973AA" w:rsidSect="000B1B7B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80058"/>
    <w:multiLevelType w:val="hybridMultilevel"/>
    <w:tmpl w:val="DBDC2136"/>
    <w:lvl w:ilvl="0" w:tplc="18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604BC2"/>
    <w:multiLevelType w:val="hybridMultilevel"/>
    <w:tmpl w:val="D3A2788E"/>
    <w:lvl w:ilvl="0" w:tplc="5EE03886">
      <w:start w:val="7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40" w:hanging="360"/>
      </w:pPr>
    </w:lvl>
    <w:lvl w:ilvl="2" w:tplc="1809001B" w:tentative="1">
      <w:start w:val="1"/>
      <w:numFmt w:val="lowerRoman"/>
      <w:lvlText w:val="%3."/>
      <w:lvlJc w:val="right"/>
      <w:pPr>
        <w:ind w:left="1860" w:hanging="180"/>
      </w:pPr>
    </w:lvl>
    <w:lvl w:ilvl="3" w:tplc="1809000F" w:tentative="1">
      <w:start w:val="1"/>
      <w:numFmt w:val="decimal"/>
      <w:lvlText w:val="%4."/>
      <w:lvlJc w:val="left"/>
      <w:pPr>
        <w:ind w:left="2580" w:hanging="360"/>
      </w:pPr>
    </w:lvl>
    <w:lvl w:ilvl="4" w:tplc="18090019" w:tentative="1">
      <w:start w:val="1"/>
      <w:numFmt w:val="lowerLetter"/>
      <w:lvlText w:val="%5."/>
      <w:lvlJc w:val="left"/>
      <w:pPr>
        <w:ind w:left="3300" w:hanging="360"/>
      </w:pPr>
    </w:lvl>
    <w:lvl w:ilvl="5" w:tplc="1809001B" w:tentative="1">
      <w:start w:val="1"/>
      <w:numFmt w:val="lowerRoman"/>
      <w:lvlText w:val="%6."/>
      <w:lvlJc w:val="right"/>
      <w:pPr>
        <w:ind w:left="4020" w:hanging="180"/>
      </w:pPr>
    </w:lvl>
    <w:lvl w:ilvl="6" w:tplc="1809000F" w:tentative="1">
      <w:start w:val="1"/>
      <w:numFmt w:val="decimal"/>
      <w:lvlText w:val="%7."/>
      <w:lvlJc w:val="left"/>
      <w:pPr>
        <w:ind w:left="4740" w:hanging="360"/>
      </w:pPr>
    </w:lvl>
    <w:lvl w:ilvl="7" w:tplc="18090019" w:tentative="1">
      <w:start w:val="1"/>
      <w:numFmt w:val="lowerLetter"/>
      <w:lvlText w:val="%8."/>
      <w:lvlJc w:val="left"/>
      <w:pPr>
        <w:ind w:left="5460" w:hanging="360"/>
      </w:pPr>
    </w:lvl>
    <w:lvl w:ilvl="8" w:tplc="1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172F2598"/>
    <w:multiLevelType w:val="hybridMultilevel"/>
    <w:tmpl w:val="1D709248"/>
    <w:lvl w:ilvl="0" w:tplc="18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260E0"/>
    <w:multiLevelType w:val="hybridMultilevel"/>
    <w:tmpl w:val="738081D6"/>
    <w:lvl w:ilvl="0" w:tplc="7C8ECB26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1F7254"/>
    <w:multiLevelType w:val="hybridMultilevel"/>
    <w:tmpl w:val="5B30DC76"/>
    <w:lvl w:ilvl="0" w:tplc="513A8F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556C8"/>
    <w:multiLevelType w:val="hybridMultilevel"/>
    <w:tmpl w:val="E454F754"/>
    <w:lvl w:ilvl="0" w:tplc="BD9C7974">
      <w:start w:val="9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500" w:hanging="360"/>
      </w:pPr>
    </w:lvl>
    <w:lvl w:ilvl="2" w:tplc="1809001B" w:tentative="1">
      <w:start w:val="1"/>
      <w:numFmt w:val="lowerRoman"/>
      <w:lvlText w:val="%3."/>
      <w:lvlJc w:val="right"/>
      <w:pPr>
        <w:ind w:left="2220" w:hanging="180"/>
      </w:pPr>
    </w:lvl>
    <w:lvl w:ilvl="3" w:tplc="1809000F" w:tentative="1">
      <w:start w:val="1"/>
      <w:numFmt w:val="decimal"/>
      <w:lvlText w:val="%4."/>
      <w:lvlJc w:val="left"/>
      <w:pPr>
        <w:ind w:left="2940" w:hanging="360"/>
      </w:pPr>
    </w:lvl>
    <w:lvl w:ilvl="4" w:tplc="18090019" w:tentative="1">
      <w:start w:val="1"/>
      <w:numFmt w:val="lowerLetter"/>
      <w:lvlText w:val="%5."/>
      <w:lvlJc w:val="left"/>
      <w:pPr>
        <w:ind w:left="3660" w:hanging="360"/>
      </w:pPr>
    </w:lvl>
    <w:lvl w:ilvl="5" w:tplc="1809001B" w:tentative="1">
      <w:start w:val="1"/>
      <w:numFmt w:val="lowerRoman"/>
      <w:lvlText w:val="%6."/>
      <w:lvlJc w:val="right"/>
      <w:pPr>
        <w:ind w:left="4380" w:hanging="180"/>
      </w:pPr>
    </w:lvl>
    <w:lvl w:ilvl="6" w:tplc="1809000F" w:tentative="1">
      <w:start w:val="1"/>
      <w:numFmt w:val="decimal"/>
      <w:lvlText w:val="%7."/>
      <w:lvlJc w:val="left"/>
      <w:pPr>
        <w:ind w:left="5100" w:hanging="360"/>
      </w:pPr>
    </w:lvl>
    <w:lvl w:ilvl="7" w:tplc="18090019" w:tentative="1">
      <w:start w:val="1"/>
      <w:numFmt w:val="lowerLetter"/>
      <w:lvlText w:val="%8."/>
      <w:lvlJc w:val="left"/>
      <w:pPr>
        <w:ind w:left="5820" w:hanging="360"/>
      </w:pPr>
    </w:lvl>
    <w:lvl w:ilvl="8" w:tplc="1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44B80D08"/>
    <w:multiLevelType w:val="hybridMultilevel"/>
    <w:tmpl w:val="CDAE3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F6439"/>
    <w:multiLevelType w:val="hybridMultilevel"/>
    <w:tmpl w:val="351AA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BC6368"/>
    <w:multiLevelType w:val="hybridMultilevel"/>
    <w:tmpl w:val="B9929CE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AB5BDB"/>
    <w:multiLevelType w:val="hybridMultilevel"/>
    <w:tmpl w:val="8ED6201A"/>
    <w:lvl w:ilvl="0" w:tplc="18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5C2D50"/>
    <w:multiLevelType w:val="hybridMultilevel"/>
    <w:tmpl w:val="49DA8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2"/>
  </w:num>
  <w:num w:numId="5">
    <w:abstractNumId w:val="4"/>
  </w:num>
  <w:num w:numId="6">
    <w:abstractNumId w:val="1"/>
  </w:num>
  <w:num w:numId="7">
    <w:abstractNumId w:val="5"/>
  </w:num>
  <w:num w:numId="8">
    <w:abstractNumId w:val="9"/>
  </w:num>
  <w:num w:numId="9">
    <w:abstractNumId w:val="0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zezNDK1sDA0tzRQ0lEKTi0uzszPAykwqQUAoNZFkywAAAA="/>
  </w:docVars>
  <w:rsids>
    <w:rsidRoot w:val="00410702"/>
    <w:rsid w:val="000013C7"/>
    <w:rsid w:val="000021CE"/>
    <w:rsid w:val="0000274B"/>
    <w:rsid w:val="00002F74"/>
    <w:rsid w:val="00003774"/>
    <w:rsid w:val="000053A6"/>
    <w:rsid w:val="00005E17"/>
    <w:rsid w:val="0001096A"/>
    <w:rsid w:val="00012F44"/>
    <w:rsid w:val="000140C0"/>
    <w:rsid w:val="000212DD"/>
    <w:rsid w:val="0002238A"/>
    <w:rsid w:val="000246D8"/>
    <w:rsid w:val="000272D7"/>
    <w:rsid w:val="000274B1"/>
    <w:rsid w:val="0003165A"/>
    <w:rsid w:val="00033F44"/>
    <w:rsid w:val="0003514C"/>
    <w:rsid w:val="0003534C"/>
    <w:rsid w:val="00040637"/>
    <w:rsid w:val="00040B6B"/>
    <w:rsid w:val="000412EF"/>
    <w:rsid w:val="00043D9B"/>
    <w:rsid w:val="0005320C"/>
    <w:rsid w:val="000535C3"/>
    <w:rsid w:val="00054C15"/>
    <w:rsid w:val="0005514F"/>
    <w:rsid w:val="0005727F"/>
    <w:rsid w:val="000610A6"/>
    <w:rsid w:val="0006392C"/>
    <w:rsid w:val="00064214"/>
    <w:rsid w:val="00065D85"/>
    <w:rsid w:val="00066B5A"/>
    <w:rsid w:val="000713F5"/>
    <w:rsid w:val="00071823"/>
    <w:rsid w:val="00072115"/>
    <w:rsid w:val="00072581"/>
    <w:rsid w:val="0008029C"/>
    <w:rsid w:val="00084E51"/>
    <w:rsid w:val="0008629D"/>
    <w:rsid w:val="000874C7"/>
    <w:rsid w:val="000879A3"/>
    <w:rsid w:val="0009111F"/>
    <w:rsid w:val="0009170F"/>
    <w:rsid w:val="000917E1"/>
    <w:rsid w:val="000938D5"/>
    <w:rsid w:val="000943E6"/>
    <w:rsid w:val="000967EC"/>
    <w:rsid w:val="00096D5B"/>
    <w:rsid w:val="00097616"/>
    <w:rsid w:val="00097AA6"/>
    <w:rsid w:val="000A1AA2"/>
    <w:rsid w:val="000A2495"/>
    <w:rsid w:val="000A3619"/>
    <w:rsid w:val="000A37C2"/>
    <w:rsid w:val="000A4F9F"/>
    <w:rsid w:val="000B1167"/>
    <w:rsid w:val="000B1E59"/>
    <w:rsid w:val="000B20B3"/>
    <w:rsid w:val="000B391A"/>
    <w:rsid w:val="000B50AD"/>
    <w:rsid w:val="000B5C7D"/>
    <w:rsid w:val="000B5D62"/>
    <w:rsid w:val="000C12B8"/>
    <w:rsid w:val="000C1424"/>
    <w:rsid w:val="000C3899"/>
    <w:rsid w:val="000C640B"/>
    <w:rsid w:val="000C68D7"/>
    <w:rsid w:val="000C7BF1"/>
    <w:rsid w:val="000D392E"/>
    <w:rsid w:val="000D3C91"/>
    <w:rsid w:val="000D3D2C"/>
    <w:rsid w:val="000D57DF"/>
    <w:rsid w:val="000D5A69"/>
    <w:rsid w:val="000D64C5"/>
    <w:rsid w:val="000D787C"/>
    <w:rsid w:val="000D7932"/>
    <w:rsid w:val="000D7E8C"/>
    <w:rsid w:val="000E169B"/>
    <w:rsid w:val="000E4D9F"/>
    <w:rsid w:val="000E68E2"/>
    <w:rsid w:val="000F34CC"/>
    <w:rsid w:val="000F4196"/>
    <w:rsid w:val="000F5E50"/>
    <w:rsid w:val="000F67B3"/>
    <w:rsid w:val="0010266D"/>
    <w:rsid w:val="00102AF7"/>
    <w:rsid w:val="00106C06"/>
    <w:rsid w:val="0011198A"/>
    <w:rsid w:val="00112A18"/>
    <w:rsid w:val="00113E6C"/>
    <w:rsid w:val="001150D3"/>
    <w:rsid w:val="00115CB8"/>
    <w:rsid w:val="001168D2"/>
    <w:rsid w:val="001205C0"/>
    <w:rsid w:val="00121D95"/>
    <w:rsid w:val="001229BB"/>
    <w:rsid w:val="00122BC9"/>
    <w:rsid w:val="00125074"/>
    <w:rsid w:val="00126108"/>
    <w:rsid w:val="001271C5"/>
    <w:rsid w:val="001312E6"/>
    <w:rsid w:val="001331C0"/>
    <w:rsid w:val="00135324"/>
    <w:rsid w:val="001375DD"/>
    <w:rsid w:val="0014074F"/>
    <w:rsid w:val="00140D98"/>
    <w:rsid w:val="00143B54"/>
    <w:rsid w:val="00143B8F"/>
    <w:rsid w:val="00143E93"/>
    <w:rsid w:val="00144794"/>
    <w:rsid w:val="001467D4"/>
    <w:rsid w:val="001470BC"/>
    <w:rsid w:val="00147E04"/>
    <w:rsid w:val="0015048E"/>
    <w:rsid w:val="00151FC9"/>
    <w:rsid w:val="00152618"/>
    <w:rsid w:val="00156AFE"/>
    <w:rsid w:val="00164C81"/>
    <w:rsid w:val="001650AC"/>
    <w:rsid w:val="00167C6B"/>
    <w:rsid w:val="00167EDC"/>
    <w:rsid w:val="00174AC4"/>
    <w:rsid w:val="0017565D"/>
    <w:rsid w:val="00175A14"/>
    <w:rsid w:val="0018324B"/>
    <w:rsid w:val="00184114"/>
    <w:rsid w:val="00184B55"/>
    <w:rsid w:val="00186338"/>
    <w:rsid w:val="0018652F"/>
    <w:rsid w:val="001875F5"/>
    <w:rsid w:val="00190426"/>
    <w:rsid w:val="001909F7"/>
    <w:rsid w:val="00192A60"/>
    <w:rsid w:val="00195624"/>
    <w:rsid w:val="00196BE6"/>
    <w:rsid w:val="001973C9"/>
    <w:rsid w:val="0019782D"/>
    <w:rsid w:val="001978D2"/>
    <w:rsid w:val="001A2B85"/>
    <w:rsid w:val="001A3006"/>
    <w:rsid w:val="001A5A3D"/>
    <w:rsid w:val="001A5C08"/>
    <w:rsid w:val="001A7ABC"/>
    <w:rsid w:val="001B6A40"/>
    <w:rsid w:val="001B6CF5"/>
    <w:rsid w:val="001C10BD"/>
    <w:rsid w:val="001C1A94"/>
    <w:rsid w:val="001C45CB"/>
    <w:rsid w:val="001D1D9B"/>
    <w:rsid w:val="001D20A2"/>
    <w:rsid w:val="001D2797"/>
    <w:rsid w:val="001D5F7E"/>
    <w:rsid w:val="001D66AB"/>
    <w:rsid w:val="001D771F"/>
    <w:rsid w:val="001E2145"/>
    <w:rsid w:val="001E27E6"/>
    <w:rsid w:val="001E2928"/>
    <w:rsid w:val="001E2F33"/>
    <w:rsid w:val="001E3302"/>
    <w:rsid w:val="001E3742"/>
    <w:rsid w:val="001E46BC"/>
    <w:rsid w:val="001E49E5"/>
    <w:rsid w:val="001E5242"/>
    <w:rsid w:val="001E75BE"/>
    <w:rsid w:val="001E75F7"/>
    <w:rsid w:val="001F107B"/>
    <w:rsid w:val="001F1875"/>
    <w:rsid w:val="001F1F47"/>
    <w:rsid w:val="001F2B9B"/>
    <w:rsid w:val="001F35D6"/>
    <w:rsid w:val="001F4E1F"/>
    <w:rsid w:val="001F65B5"/>
    <w:rsid w:val="00200330"/>
    <w:rsid w:val="00200F29"/>
    <w:rsid w:val="00202586"/>
    <w:rsid w:val="002034D7"/>
    <w:rsid w:val="00206BC4"/>
    <w:rsid w:val="00211B11"/>
    <w:rsid w:val="00211F4F"/>
    <w:rsid w:val="00214C91"/>
    <w:rsid w:val="002166C0"/>
    <w:rsid w:val="00216BB6"/>
    <w:rsid w:val="002205F8"/>
    <w:rsid w:val="00220771"/>
    <w:rsid w:val="00222643"/>
    <w:rsid w:val="00222797"/>
    <w:rsid w:val="002227C9"/>
    <w:rsid w:val="002240DD"/>
    <w:rsid w:val="0022428C"/>
    <w:rsid w:val="002312D5"/>
    <w:rsid w:val="00232355"/>
    <w:rsid w:val="002328C0"/>
    <w:rsid w:val="00234989"/>
    <w:rsid w:val="00235C46"/>
    <w:rsid w:val="0023682F"/>
    <w:rsid w:val="002379FE"/>
    <w:rsid w:val="00240ACA"/>
    <w:rsid w:val="00241938"/>
    <w:rsid w:val="00241D18"/>
    <w:rsid w:val="00242135"/>
    <w:rsid w:val="002440E3"/>
    <w:rsid w:val="002447EC"/>
    <w:rsid w:val="00244F13"/>
    <w:rsid w:val="0024543B"/>
    <w:rsid w:val="00245B43"/>
    <w:rsid w:val="002517DB"/>
    <w:rsid w:val="00252A14"/>
    <w:rsid w:val="00253335"/>
    <w:rsid w:val="0025338E"/>
    <w:rsid w:val="00254482"/>
    <w:rsid w:val="002565A6"/>
    <w:rsid w:val="00256B60"/>
    <w:rsid w:val="00260FC8"/>
    <w:rsid w:val="00261666"/>
    <w:rsid w:val="00261AAF"/>
    <w:rsid w:val="00261E95"/>
    <w:rsid w:val="002622DF"/>
    <w:rsid w:val="00263342"/>
    <w:rsid w:val="00263D2E"/>
    <w:rsid w:val="00267311"/>
    <w:rsid w:val="00267D80"/>
    <w:rsid w:val="002702F1"/>
    <w:rsid w:val="00270B59"/>
    <w:rsid w:val="00274E70"/>
    <w:rsid w:val="00275878"/>
    <w:rsid w:val="00275CE1"/>
    <w:rsid w:val="00276788"/>
    <w:rsid w:val="00276FD7"/>
    <w:rsid w:val="00280492"/>
    <w:rsid w:val="00281B6D"/>
    <w:rsid w:val="00282187"/>
    <w:rsid w:val="0028327D"/>
    <w:rsid w:val="002848B2"/>
    <w:rsid w:val="0028715C"/>
    <w:rsid w:val="00287F29"/>
    <w:rsid w:val="00290C03"/>
    <w:rsid w:val="002A11A6"/>
    <w:rsid w:val="002A560D"/>
    <w:rsid w:val="002A63B6"/>
    <w:rsid w:val="002A786C"/>
    <w:rsid w:val="002B193B"/>
    <w:rsid w:val="002B21CD"/>
    <w:rsid w:val="002B2660"/>
    <w:rsid w:val="002B27A6"/>
    <w:rsid w:val="002B322A"/>
    <w:rsid w:val="002B33D2"/>
    <w:rsid w:val="002B3DD0"/>
    <w:rsid w:val="002B49BE"/>
    <w:rsid w:val="002B690B"/>
    <w:rsid w:val="002B774B"/>
    <w:rsid w:val="002C04D7"/>
    <w:rsid w:val="002C1F3C"/>
    <w:rsid w:val="002C2033"/>
    <w:rsid w:val="002C2506"/>
    <w:rsid w:val="002C3465"/>
    <w:rsid w:val="002C3D95"/>
    <w:rsid w:val="002C5B67"/>
    <w:rsid w:val="002C6516"/>
    <w:rsid w:val="002C70A6"/>
    <w:rsid w:val="002C7995"/>
    <w:rsid w:val="002D00BE"/>
    <w:rsid w:val="002D3A61"/>
    <w:rsid w:val="002D4BC8"/>
    <w:rsid w:val="002D6968"/>
    <w:rsid w:val="002D72A6"/>
    <w:rsid w:val="002D74EC"/>
    <w:rsid w:val="002E195E"/>
    <w:rsid w:val="002E19F1"/>
    <w:rsid w:val="002E215D"/>
    <w:rsid w:val="002E5790"/>
    <w:rsid w:val="002E6282"/>
    <w:rsid w:val="002F1355"/>
    <w:rsid w:val="002F29CB"/>
    <w:rsid w:val="002F4FED"/>
    <w:rsid w:val="002F6BA4"/>
    <w:rsid w:val="00302600"/>
    <w:rsid w:val="00304287"/>
    <w:rsid w:val="003056F8"/>
    <w:rsid w:val="00306D6A"/>
    <w:rsid w:val="00307003"/>
    <w:rsid w:val="00311AB4"/>
    <w:rsid w:val="003139E3"/>
    <w:rsid w:val="00315F41"/>
    <w:rsid w:val="003167C0"/>
    <w:rsid w:val="0031794D"/>
    <w:rsid w:val="00317EE4"/>
    <w:rsid w:val="003202AE"/>
    <w:rsid w:val="00320EC4"/>
    <w:rsid w:val="003219CB"/>
    <w:rsid w:val="00325DE6"/>
    <w:rsid w:val="00326554"/>
    <w:rsid w:val="00330FAE"/>
    <w:rsid w:val="003330FC"/>
    <w:rsid w:val="003334AE"/>
    <w:rsid w:val="003338FE"/>
    <w:rsid w:val="003370F0"/>
    <w:rsid w:val="00337117"/>
    <w:rsid w:val="0033788F"/>
    <w:rsid w:val="003405F6"/>
    <w:rsid w:val="00340810"/>
    <w:rsid w:val="00341789"/>
    <w:rsid w:val="00341998"/>
    <w:rsid w:val="003439DF"/>
    <w:rsid w:val="00343CB0"/>
    <w:rsid w:val="00343DF4"/>
    <w:rsid w:val="00345C72"/>
    <w:rsid w:val="003471CB"/>
    <w:rsid w:val="00347948"/>
    <w:rsid w:val="00347983"/>
    <w:rsid w:val="00347F8F"/>
    <w:rsid w:val="0035045F"/>
    <w:rsid w:val="003509BE"/>
    <w:rsid w:val="00353228"/>
    <w:rsid w:val="003541BF"/>
    <w:rsid w:val="0035556B"/>
    <w:rsid w:val="00355E9E"/>
    <w:rsid w:val="00360195"/>
    <w:rsid w:val="00360BC1"/>
    <w:rsid w:val="003611A9"/>
    <w:rsid w:val="00365478"/>
    <w:rsid w:val="00366913"/>
    <w:rsid w:val="00366AE5"/>
    <w:rsid w:val="00372D06"/>
    <w:rsid w:val="00384C8F"/>
    <w:rsid w:val="00385178"/>
    <w:rsid w:val="003918FD"/>
    <w:rsid w:val="00391EF2"/>
    <w:rsid w:val="00394267"/>
    <w:rsid w:val="00394CEB"/>
    <w:rsid w:val="003952C3"/>
    <w:rsid w:val="00396BA7"/>
    <w:rsid w:val="003A06E0"/>
    <w:rsid w:val="003A0D67"/>
    <w:rsid w:val="003A15E8"/>
    <w:rsid w:val="003A337E"/>
    <w:rsid w:val="003A4D29"/>
    <w:rsid w:val="003A5DD6"/>
    <w:rsid w:val="003A6D41"/>
    <w:rsid w:val="003A7449"/>
    <w:rsid w:val="003B03BF"/>
    <w:rsid w:val="003B1847"/>
    <w:rsid w:val="003B49AB"/>
    <w:rsid w:val="003B549A"/>
    <w:rsid w:val="003B6D20"/>
    <w:rsid w:val="003C0143"/>
    <w:rsid w:val="003C1A74"/>
    <w:rsid w:val="003C298E"/>
    <w:rsid w:val="003C3F98"/>
    <w:rsid w:val="003C6E73"/>
    <w:rsid w:val="003D20B2"/>
    <w:rsid w:val="003E3921"/>
    <w:rsid w:val="003E48FF"/>
    <w:rsid w:val="003E5A78"/>
    <w:rsid w:val="003E6335"/>
    <w:rsid w:val="003E71AF"/>
    <w:rsid w:val="003F01A3"/>
    <w:rsid w:val="003F14DD"/>
    <w:rsid w:val="003F2695"/>
    <w:rsid w:val="003F31C8"/>
    <w:rsid w:val="003F3316"/>
    <w:rsid w:val="003F3377"/>
    <w:rsid w:val="003F3B6C"/>
    <w:rsid w:val="003F3B7B"/>
    <w:rsid w:val="003F40BE"/>
    <w:rsid w:val="003F539D"/>
    <w:rsid w:val="003F5433"/>
    <w:rsid w:val="003F5993"/>
    <w:rsid w:val="003F61EA"/>
    <w:rsid w:val="003F72B1"/>
    <w:rsid w:val="004013D3"/>
    <w:rsid w:val="00403B88"/>
    <w:rsid w:val="00403BB8"/>
    <w:rsid w:val="004043EB"/>
    <w:rsid w:val="004054D3"/>
    <w:rsid w:val="00405C8C"/>
    <w:rsid w:val="0040696D"/>
    <w:rsid w:val="00410702"/>
    <w:rsid w:val="00410CB9"/>
    <w:rsid w:val="00412C16"/>
    <w:rsid w:val="00415E68"/>
    <w:rsid w:val="004166BA"/>
    <w:rsid w:val="00417CE5"/>
    <w:rsid w:val="00422FC0"/>
    <w:rsid w:val="00430F06"/>
    <w:rsid w:val="00433D5A"/>
    <w:rsid w:val="00435220"/>
    <w:rsid w:val="0043722C"/>
    <w:rsid w:val="00437A95"/>
    <w:rsid w:val="00437B9F"/>
    <w:rsid w:val="00443150"/>
    <w:rsid w:val="0044373E"/>
    <w:rsid w:val="00446CBF"/>
    <w:rsid w:val="0045091B"/>
    <w:rsid w:val="0045405C"/>
    <w:rsid w:val="00460983"/>
    <w:rsid w:val="00461865"/>
    <w:rsid w:val="00462E3C"/>
    <w:rsid w:val="0046408E"/>
    <w:rsid w:val="0046427F"/>
    <w:rsid w:val="00466772"/>
    <w:rsid w:val="004679CB"/>
    <w:rsid w:val="004704B3"/>
    <w:rsid w:val="00472206"/>
    <w:rsid w:val="0047256C"/>
    <w:rsid w:val="004747DD"/>
    <w:rsid w:val="00474B13"/>
    <w:rsid w:val="00475A75"/>
    <w:rsid w:val="00475D76"/>
    <w:rsid w:val="00480BBB"/>
    <w:rsid w:val="0048222C"/>
    <w:rsid w:val="00483004"/>
    <w:rsid w:val="0048390D"/>
    <w:rsid w:val="0048397E"/>
    <w:rsid w:val="00483CFF"/>
    <w:rsid w:val="00485A6F"/>
    <w:rsid w:val="004902DB"/>
    <w:rsid w:val="00490619"/>
    <w:rsid w:val="00491037"/>
    <w:rsid w:val="0049179E"/>
    <w:rsid w:val="0049444A"/>
    <w:rsid w:val="004950CA"/>
    <w:rsid w:val="00496228"/>
    <w:rsid w:val="004A3074"/>
    <w:rsid w:val="004A5F28"/>
    <w:rsid w:val="004A6741"/>
    <w:rsid w:val="004B0F14"/>
    <w:rsid w:val="004B11EC"/>
    <w:rsid w:val="004B1FD1"/>
    <w:rsid w:val="004B5B8B"/>
    <w:rsid w:val="004B78ED"/>
    <w:rsid w:val="004C1736"/>
    <w:rsid w:val="004C3791"/>
    <w:rsid w:val="004C3BFB"/>
    <w:rsid w:val="004C4042"/>
    <w:rsid w:val="004C4FB9"/>
    <w:rsid w:val="004C53D0"/>
    <w:rsid w:val="004C6AEF"/>
    <w:rsid w:val="004C7190"/>
    <w:rsid w:val="004D37C1"/>
    <w:rsid w:val="004D3D50"/>
    <w:rsid w:val="004D4A54"/>
    <w:rsid w:val="004D67EB"/>
    <w:rsid w:val="004E33B9"/>
    <w:rsid w:val="004E72FF"/>
    <w:rsid w:val="004E7BC7"/>
    <w:rsid w:val="004F0DDC"/>
    <w:rsid w:val="004F20E0"/>
    <w:rsid w:val="004F22ED"/>
    <w:rsid w:val="004F238C"/>
    <w:rsid w:val="004F270D"/>
    <w:rsid w:val="004F4345"/>
    <w:rsid w:val="004F49CE"/>
    <w:rsid w:val="004F5788"/>
    <w:rsid w:val="004F58CC"/>
    <w:rsid w:val="00500BC2"/>
    <w:rsid w:val="00504E71"/>
    <w:rsid w:val="00505C65"/>
    <w:rsid w:val="00514994"/>
    <w:rsid w:val="00516A17"/>
    <w:rsid w:val="00521CFB"/>
    <w:rsid w:val="00522881"/>
    <w:rsid w:val="005246F9"/>
    <w:rsid w:val="005273A6"/>
    <w:rsid w:val="00530A49"/>
    <w:rsid w:val="005316D7"/>
    <w:rsid w:val="00535445"/>
    <w:rsid w:val="00541911"/>
    <w:rsid w:val="00541D3D"/>
    <w:rsid w:val="00544EDB"/>
    <w:rsid w:val="00545B7B"/>
    <w:rsid w:val="00547211"/>
    <w:rsid w:val="00547DE5"/>
    <w:rsid w:val="0055291C"/>
    <w:rsid w:val="00552E90"/>
    <w:rsid w:val="0056005E"/>
    <w:rsid w:val="0056049C"/>
    <w:rsid w:val="00561263"/>
    <w:rsid w:val="0056360C"/>
    <w:rsid w:val="005637AC"/>
    <w:rsid w:val="00563A26"/>
    <w:rsid w:val="00564C9F"/>
    <w:rsid w:val="005671BB"/>
    <w:rsid w:val="005677F6"/>
    <w:rsid w:val="00572977"/>
    <w:rsid w:val="00573C44"/>
    <w:rsid w:val="00573FE5"/>
    <w:rsid w:val="00574A29"/>
    <w:rsid w:val="005750D4"/>
    <w:rsid w:val="00575C41"/>
    <w:rsid w:val="0057799C"/>
    <w:rsid w:val="00581574"/>
    <w:rsid w:val="005815F5"/>
    <w:rsid w:val="00581783"/>
    <w:rsid w:val="00582418"/>
    <w:rsid w:val="005834AC"/>
    <w:rsid w:val="00584747"/>
    <w:rsid w:val="00585DF9"/>
    <w:rsid w:val="005867B2"/>
    <w:rsid w:val="005903DD"/>
    <w:rsid w:val="00591F87"/>
    <w:rsid w:val="0059263C"/>
    <w:rsid w:val="005933CF"/>
    <w:rsid w:val="005A15C3"/>
    <w:rsid w:val="005A635C"/>
    <w:rsid w:val="005A63CE"/>
    <w:rsid w:val="005B03DC"/>
    <w:rsid w:val="005B1909"/>
    <w:rsid w:val="005B2910"/>
    <w:rsid w:val="005B52AF"/>
    <w:rsid w:val="005C3478"/>
    <w:rsid w:val="005C510D"/>
    <w:rsid w:val="005C69C2"/>
    <w:rsid w:val="005C706F"/>
    <w:rsid w:val="005D2EA3"/>
    <w:rsid w:val="005D396F"/>
    <w:rsid w:val="005D3E91"/>
    <w:rsid w:val="005D4F87"/>
    <w:rsid w:val="005D7133"/>
    <w:rsid w:val="005E327D"/>
    <w:rsid w:val="005E33A2"/>
    <w:rsid w:val="005E458B"/>
    <w:rsid w:val="005E50AE"/>
    <w:rsid w:val="005E553C"/>
    <w:rsid w:val="005E560C"/>
    <w:rsid w:val="005F0015"/>
    <w:rsid w:val="005F02B9"/>
    <w:rsid w:val="005F08A5"/>
    <w:rsid w:val="005F0FFE"/>
    <w:rsid w:val="005F20BE"/>
    <w:rsid w:val="005F47C1"/>
    <w:rsid w:val="005F47FE"/>
    <w:rsid w:val="005F73F3"/>
    <w:rsid w:val="00600503"/>
    <w:rsid w:val="00601B74"/>
    <w:rsid w:val="00605FE4"/>
    <w:rsid w:val="00606C7A"/>
    <w:rsid w:val="006075C6"/>
    <w:rsid w:val="00612630"/>
    <w:rsid w:val="00612FB9"/>
    <w:rsid w:val="006148DC"/>
    <w:rsid w:val="00615327"/>
    <w:rsid w:val="00617116"/>
    <w:rsid w:val="00621630"/>
    <w:rsid w:val="00622499"/>
    <w:rsid w:val="00623F9D"/>
    <w:rsid w:val="006244BA"/>
    <w:rsid w:val="0062465C"/>
    <w:rsid w:val="00627E63"/>
    <w:rsid w:val="0063095A"/>
    <w:rsid w:val="006313A8"/>
    <w:rsid w:val="0063672C"/>
    <w:rsid w:val="00637942"/>
    <w:rsid w:val="00640557"/>
    <w:rsid w:val="00640A98"/>
    <w:rsid w:val="00643158"/>
    <w:rsid w:val="006444DC"/>
    <w:rsid w:val="00645D58"/>
    <w:rsid w:val="0064618B"/>
    <w:rsid w:val="0064626B"/>
    <w:rsid w:val="00646BA9"/>
    <w:rsid w:val="00647BA0"/>
    <w:rsid w:val="0065050F"/>
    <w:rsid w:val="006511DA"/>
    <w:rsid w:val="00654DBA"/>
    <w:rsid w:val="00655B0E"/>
    <w:rsid w:val="00660039"/>
    <w:rsid w:val="00660336"/>
    <w:rsid w:val="00663C32"/>
    <w:rsid w:val="00665EE8"/>
    <w:rsid w:val="006677C3"/>
    <w:rsid w:val="0068206B"/>
    <w:rsid w:val="0068379A"/>
    <w:rsid w:val="006848B4"/>
    <w:rsid w:val="00684F46"/>
    <w:rsid w:val="00686E8D"/>
    <w:rsid w:val="00690A61"/>
    <w:rsid w:val="00693560"/>
    <w:rsid w:val="00693A4B"/>
    <w:rsid w:val="0069407F"/>
    <w:rsid w:val="00695921"/>
    <w:rsid w:val="0069753F"/>
    <w:rsid w:val="006A17D0"/>
    <w:rsid w:val="006A3E26"/>
    <w:rsid w:val="006A7604"/>
    <w:rsid w:val="006B1490"/>
    <w:rsid w:val="006B2658"/>
    <w:rsid w:val="006B3F73"/>
    <w:rsid w:val="006B3F99"/>
    <w:rsid w:val="006B51F3"/>
    <w:rsid w:val="006B6031"/>
    <w:rsid w:val="006C09B9"/>
    <w:rsid w:val="006C2886"/>
    <w:rsid w:val="006C58FB"/>
    <w:rsid w:val="006C6916"/>
    <w:rsid w:val="006C7688"/>
    <w:rsid w:val="006D09C0"/>
    <w:rsid w:val="006D0ADE"/>
    <w:rsid w:val="006D1141"/>
    <w:rsid w:val="006D4218"/>
    <w:rsid w:val="006D6068"/>
    <w:rsid w:val="006D752B"/>
    <w:rsid w:val="006E14D7"/>
    <w:rsid w:val="006E1548"/>
    <w:rsid w:val="006E6EB0"/>
    <w:rsid w:val="006F3DA2"/>
    <w:rsid w:val="006F776C"/>
    <w:rsid w:val="006F7A66"/>
    <w:rsid w:val="007015B9"/>
    <w:rsid w:val="007028F9"/>
    <w:rsid w:val="00703B08"/>
    <w:rsid w:val="007049F6"/>
    <w:rsid w:val="00707766"/>
    <w:rsid w:val="00712C7D"/>
    <w:rsid w:val="0071387B"/>
    <w:rsid w:val="0071589E"/>
    <w:rsid w:val="00716317"/>
    <w:rsid w:val="007207CB"/>
    <w:rsid w:val="00724080"/>
    <w:rsid w:val="007254F6"/>
    <w:rsid w:val="007257B5"/>
    <w:rsid w:val="007277C2"/>
    <w:rsid w:val="00731DAE"/>
    <w:rsid w:val="0073363F"/>
    <w:rsid w:val="00733B80"/>
    <w:rsid w:val="00736676"/>
    <w:rsid w:val="00740748"/>
    <w:rsid w:val="00744A90"/>
    <w:rsid w:val="00750D34"/>
    <w:rsid w:val="0076153B"/>
    <w:rsid w:val="00761711"/>
    <w:rsid w:val="00761AC3"/>
    <w:rsid w:val="00763FAC"/>
    <w:rsid w:val="007655BE"/>
    <w:rsid w:val="00765C1B"/>
    <w:rsid w:val="007705A5"/>
    <w:rsid w:val="0077060A"/>
    <w:rsid w:val="00773ED3"/>
    <w:rsid w:val="00776300"/>
    <w:rsid w:val="0077750D"/>
    <w:rsid w:val="00780027"/>
    <w:rsid w:val="007806E9"/>
    <w:rsid w:val="0078076D"/>
    <w:rsid w:val="00780A4F"/>
    <w:rsid w:val="00780A90"/>
    <w:rsid w:val="00785182"/>
    <w:rsid w:val="007905E9"/>
    <w:rsid w:val="00795FB1"/>
    <w:rsid w:val="0079600B"/>
    <w:rsid w:val="007967E2"/>
    <w:rsid w:val="00796834"/>
    <w:rsid w:val="00796A48"/>
    <w:rsid w:val="00797656"/>
    <w:rsid w:val="007A27CD"/>
    <w:rsid w:val="007A2973"/>
    <w:rsid w:val="007A5C8C"/>
    <w:rsid w:val="007A7B63"/>
    <w:rsid w:val="007B0556"/>
    <w:rsid w:val="007B0AEB"/>
    <w:rsid w:val="007B198B"/>
    <w:rsid w:val="007B2DD1"/>
    <w:rsid w:val="007B548B"/>
    <w:rsid w:val="007B5E1E"/>
    <w:rsid w:val="007C19ED"/>
    <w:rsid w:val="007C214E"/>
    <w:rsid w:val="007C331D"/>
    <w:rsid w:val="007C5E2F"/>
    <w:rsid w:val="007C6E15"/>
    <w:rsid w:val="007C70CB"/>
    <w:rsid w:val="007C738A"/>
    <w:rsid w:val="007C7756"/>
    <w:rsid w:val="007C7C68"/>
    <w:rsid w:val="007D003E"/>
    <w:rsid w:val="007D40CC"/>
    <w:rsid w:val="007D6493"/>
    <w:rsid w:val="007D7CFA"/>
    <w:rsid w:val="007E0A68"/>
    <w:rsid w:val="007E1C8C"/>
    <w:rsid w:val="007E217B"/>
    <w:rsid w:val="007E26D9"/>
    <w:rsid w:val="007E6AC1"/>
    <w:rsid w:val="007E6D18"/>
    <w:rsid w:val="007E7A13"/>
    <w:rsid w:val="007F2229"/>
    <w:rsid w:val="007F303D"/>
    <w:rsid w:val="007F47A9"/>
    <w:rsid w:val="007F47C5"/>
    <w:rsid w:val="007F7FA5"/>
    <w:rsid w:val="00800A96"/>
    <w:rsid w:val="00810592"/>
    <w:rsid w:val="00811FDC"/>
    <w:rsid w:val="00813280"/>
    <w:rsid w:val="00816D07"/>
    <w:rsid w:val="008170DB"/>
    <w:rsid w:val="00821EC7"/>
    <w:rsid w:val="0082376C"/>
    <w:rsid w:val="0082771A"/>
    <w:rsid w:val="00830E4C"/>
    <w:rsid w:val="00830EFA"/>
    <w:rsid w:val="0083143A"/>
    <w:rsid w:val="00831E51"/>
    <w:rsid w:val="0083389A"/>
    <w:rsid w:val="00833943"/>
    <w:rsid w:val="0083779E"/>
    <w:rsid w:val="008377D0"/>
    <w:rsid w:val="008404BD"/>
    <w:rsid w:val="00840562"/>
    <w:rsid w:val="00841209"/>
    <w:rsid w:val="0084552D"/>
    <w:rsid w:val="00847FC2"/>
    <w:rsid w:val="008524E2"/>
    <w:rsid w:val="00854FE7"/>
    <w:rsid w:val="00857237"/>
    <w:rsid w:val="008573D2"/>
    <w:rsid w:val="008606CB"/>
    <w:rsid w:val="008615AE"/>
    <w:rsid w:val="008626E9"/>
    <w:rsid w:val="00862956"/>
    <w:rsid w:val="008663F5"/>
    <w:rsid w:val="008672B1"/>
    <w:rsid w:val="00867AB8"/>
    <w:rsid w:val="00867D2A"/>
    <w:rsid w:val="008702A5"/>
    <w:rsid w:val="00871710"/>
    <w:rsid w:val="0087362D"/>
    <w:rsid w:val="00874A94"/>
    <w:rsid w:val="00877E9F"/>
    <w:rsid w:val="00880FCC"/>
    <w:rsid w:val="0088224A"/>
    <w:rsid w:val="00882554"/>
    <w:rsid w:val="0088421E"/>
    <w:rsid w:val="00884370"/>
    <w:rsid w:val="00887945"/>
    <w:rsid w:val="00890088"/>
    <w:rsid w:val="008910B8"/>
    <w:rsid w:val="008955F7"/>
    <w:rsid w:val="008962FD"/>
    <w:rsid w:val="008A08D8"/>
    <w:rsid w:val="008A20AF"/>
    <w:rsid w:val="008A2CB1"/>
    <w:rsid w:val="008A2F7A"/>
    <w:rsid w:val="008A4A58"/>
    <w:rsid w:val="008A590B"/>
    <w:rsid w:val="008A7FFC"/>
    <w:rsid w:val="008B2485"/>
    <w:rsid w:val="008B2B5B"/>
    <w:rsid w:val="008B6EA4"/>
    <w:rsid w:val="008C05BC"/>
    <w:rsid w:val="008D24C2"/>
    <w:rsid w:val="008D5DA8"/>
    <w:rsid w:val="008D645E"/>
    <w:rsid w:val="008D68CE"/>
    <w:rsid w:val="008E2140"/>
    <w:rsid w:val="008E441F"/>
    <w:rsid w:val="008E4FE7"/>
    <w:rsid w:val="008E6081"/>
    <w:rsid w:val="008E7546"/>
    <w:rsid w:val="008F0AFC"/>
    <w:rsid w:val="008F10F0"/>
    <w:rsid w:val="008F2991"/>
    <w:rsid w:val="008F32DB"/>
    <w:rsid w:val="008F380C"/>
    <w:rsid w:val="008F47F8"/>
    <w:rsid w:val="008F4B44"/>
    <w:rsid w:val="00905375"/>
    <w:rsid w:val="00905A7E"/>
    <w:rsid w:val="00907408"/>
    <w:rsid w:val="00907445"/>
    <w:rsid w:val="00907B55"/>
    <w:rsid w:val="00907E34"/>
    <w:rsid w:val="00910098"/>
    <w:rsid w:val="00913857"/>
    <w:rsid w:val="00913A53"/>
    <w:rsid w:val="00914DD0"/>
    <w:rsid w:val="0092094E"/>
    <w:rsid w:val="00921508"/>
    <w:rsid w:val="009238F0"/>
    <w:rsid w:val="00924612"/>
    <w:rsid w:val="00924BB7"/>
    <w:rsid w:val="00924EA3"/>
    <w:rsid w:val="0092579C"/>
    <w:rsid w:val="00930534"/>
    <w:rsid w:val="009306F0"/>
    <w:rsid w:val="00931A84"/>
    <w:rsid w:val="00931E9B"/>
    <w:rsid w:val="00932527"/>
    <w:rsid w:val="00933063"/>
    <w:rsid w:val="009342F0"/>
    <w:rsid w:val="00936443"/>
    <w:rsid w:val="009369C5"/>
    <w:rsid w:val="00940565"/>
    <w:rsid w:val="009409B6"/>
    <w:rsid w:val="00941A7E"/>
    <w:rsid w:val="00941EC7"/>
    <w:rsid w:val="00945B84"/>
    <w:rsid w:val="00946653"/>
    <w:rsid w:val="00950B33"/>
    <w:rsid w:val="00951901"/>
    <w:rsid w:val="00951E20"/>
    <w:rsid w:val="009541C3"/>
    <w:rsid w:val="00956B10"/>
    <w:rsid w:val="00956CBB"/>
    <w:rsid w:val="00962379"/>
    <w:rsid w:val="00962800"/>
    <w:rsid w:val="009634E0"/>
    <w:rsid w:val="009643F0"/>
    <w:rsid w:val="0096443B"/>
    <w:rsid w:val="00967D6D"/>
    <w:rsid w:val="0097008B"/>
    <w:rsid w:val="00975FBA"/>
    <w:rsid w:val="00976954"/>
    <w:rsid w:val="0097721C"/>
    <w:rsid w:val="00981383"/>
    <w:rsid w:val="009819A7"/>
    <w:rsid w:val="009840F8"/>
    <w:rsid w:val="00984CF9"/>
    <w:rsid w:val="009853F7"/>
    <w:rsid w:val="009919A2"/>
    <w:rsid w:val="00991B12"/>
    <w:rsid w:val="00995AAD"/>
    <w:rsid w:val="0099612F"/>
    <w:rsid w:val="00996949"/>
    <w:rsid w:val="009970CD"/>
    <w:rsid w:val="00997C78"/>
    <w:rsid w:val="009A2745"/>
    <w:rsid w:val="009A314B"/>
    <w:rsid w:val="009A7636"/>
    <w:rsid w:val="009B4E93"/>
    <w:rsid w:val="009B4ECC"/>
    <w:rsid w:val="009B638F"/>
    <w:rsid w:val="009B718D"/>
    <w:rsid w:val="009C0C12"/>
    <w:rsid w:val="009C2268"/>
    <w:rsid w:val="009C57DE"/>
    <w:rsid w:val="009C6968"/>
    <w:rsid w:val="009C6AAB"/>
    <w:rsid w:val="009C7BF9"/>
    <w:rsid w:val="009D2284"/>
    <w:rsid w:val="009D30B9"/>
    <w:rsid w:val="009D52F4"/>
    <w:rsid w:val="009D685F"/>
    <w:rsid w:val="009D7F44"/>
    <w:rsid w:val="009E0C0C"/>
    <w:rsid w:val="009E1096"/>
    <w:rsid w:val="009E2AC9"/>
    <w:rsid w:val="009E38CE"/>
    <w:rsid w:val="009E5B44"/>
    <w:rsid w:val="009E6777"/>
    <w:rsid w:val="009F08CE"/>
    <w:rsid w:val="009F0C6F"/>
    <w:rsid w:val="009F4856"/>
    <w:rsid w:val="009F540F"/>
    <w:rsid w:val="009F67F9"/>
    <w:rsid w:val="009F69C1"/>
    <w:rsid w:val="009F6A67"/>
    <w:rsid w:val="009F6C0F"/>
    <w:rsid w:val="009F7ED8"/>
    <w:rsid w:val="00A009A9"/>
    <w:rsid w:val="00A00CF4"/>
    <w:rsid w:val="00A023AB"/>
    <w:rsid w:val="00A023DC"/>
    <w:rsid w:val="00A02650"/>
    <w:rsid w:val="00A045E7"/>
    <w:rsid w:val="00A04A8C"/>
    <w:rsid w:val="00A068BC"/>
    <w:rsid w:val="00A1232F"/>
    <w:rsid w:val="00A13DB0"/>
    <w:rsid w:val="00A1738E"/>
    <w:rsid w:val="00A20C73"/>
    <w:rsid w:val="00A20FE1"/>
    <w:rsid w:val="00A2255B"/>
    <w:rsid w:val="00A24DB4"/>
    <w:rsid w:val="00A25E02"/>
    <w:rsid w:val="00A26851"/>
    <w:rsid w:val="00A30A55"/>
    <w:rsid w:val="00A32C38"/>
    <w:rsid w:val="00A35395"/>
    <w:rsid w:val="00A3599A"/>
    <w:rsid w:val="00A36FAE"/>
    <w:rsid w:val="00A37D94"/>
    <w:rsid w:val="00A40049"/>
    <w:rsid w:val="00A40B52"/>
    <w:rsid w:val="00A4274F"/>
    <w:rsid w:val="00A42B2E"/>
    <w:rsid w:val="00A42C24"/>
    <w:rsid w:val="00A43F0E"/>
    <w:rsid w:val="00A44BD7"/>
    <w:rsid w:val="00A46FB8"/>
    <w:rsid w:val="00A55578"/>
    <w:rsid w:val="00A622B6"/>
    <w:rsid w:val="00A63B08"/>
    <w:rsid w:val="00A65191"/>
    <w:rsid w:val="00A653D6"/>
    <w:rsid w:val="00A660A4"/>
    <w:rsid w:val="00A66FC2"/>
    <w:rsid w:val="00A712C8"/>
    <w:rsid w:val="00A7589D"/>
    <w:rsid w:val="00A76CD2"/>
    <w:rsid w:val="00A82226"/>
    <w:rsid w:val="00A851BC"/>
    <w:rsid w:val="00A855A4"/>
    <w:rsid w:val="00A87B66"/>
    <w:rsid w:val="00A90774"/>
    <w:rsid w:val="00A90F82"/>
    <w:rsid w:val="00A9124F"/>
    <w:rsid w:val="00A93C00"/>
    <w:rsid w:val="00A941A2"/>
    <w:rsid w:val="00A9510E"/>
    <w:rsid w:val="00A977C2"/>
    <w:rsid w:val="00AA0920"/>
    <w:rsid w:val="00AA0BD6"/>
    <w:rsid w:val="00AA0ED8"/>
    <w:rsid w:val="00AA175A"/>
    <w:rsid w:val="00AA1839"/>
    <w:rsid w:val="00AA4D87"/>
    <w:rsid w:val="00AA7DA8"/>
    <w:rsid w:val="00AB18D6"/>
    <w:rsid w:val="00AB2341"/>
    <w:rsid w:val="00AB2A95"/>
    <w:rsid w:val="00AB2D64"/>
    <w:rsid w:val="00AB4E0A"/>
    <w:rsid w:val="00AB6104"/>
    <w:rsid w:val="00AB79E0"/>
    <w:rsid w:val="00AC089A"/>
    <w:rsid w:val="00AC12DA"/>
    <w:rsid w:val="00AC292C"/>
    <w:rsid w:val="00AC29DE"/>
    <w:rsid w:val="00AC3D8F"/>
    <w:rsid w:val="00AC3DB4"/>
    <w:rsid w:val="00AC4F1F"/>
    <w:rsid w:val="00AC65C7"/>
    <w:rsid w:val="00AC6851"/>
    <w:rsid w:val="00AD0180"/>
    <w:rsid w:val="00AD0899"/>
    <w:rsid w:val="00AD2E24"/>
    <w:rsid w:val="00AD34B7"/>
    <w:rsid w:val="00AD4AAB"/>
    <w:rsid w:val="00AD5149"/>
    <w:rsid w:val="00AD7C5F"/>
    <w:rsid w:val="00AE3246"/>
    <w:rsid w:val="00AE3AE1"/>
    <w:rsid w:val="00AE50D9"/>
    <w:rsid w:val="00AE5611"/>
    <w:rsid w:val="00AE58FC"/>
    <w:rsid w:val="00AE631F"/>
    <w:rsid w:val="00AE66C2"/>
    <w:rsid w:val="00AF1942"/>
    <w:rsid w:val="00AF2715"/>
    <w:rsid w:val="00AF2C04"/>
    <w:rsid w:val="00AF2F98"/>
    <w:rsid w:val="00AF4E8A"/>
    <w:rsid w:val="00AF5118"/>
    <w:rsid w:val="00B0090C"/>
    <w:rsid w:val="00B02A2E"/>
    <w:rsid w:val="00B079BC"/>
    <w:rsid w:val="00B102AA"/>
    <w:rsid w:val="00B106C2"/>
    <w:rsid w:val="00B110F6"/>
    <w:rsid w:val="00B120C7"/>
    <w:rsid w:val="00B135E9"/>
    <w:rsid w:val="00B13891"/>
    <w:rsid w:val="00B22599"/>
    <w:rsid w:val="00B23C7A"/>
    <w:rsid w:val="00B24B5F"/>
    <w:rsid w:val="00B24C21"/>
    <w:rsid w:val="00B321E9"/>
    <w:rsid w:val="00B32310"/>
    <w:rsid w:val="00B32D39"/>
    <w:rsid w:val="00B41548"/>
    <w:rsid w:val="00B4479F"/>
    <w:rsid w:val="00B4687B"/>
    <w:rsid w:val="00B5202C"/>
    <w:rsid w:val="00B52103"/>
    <w:rsid w:val="00B52F12"/>
    <w:rsid w:val="00B53768"/>
    <w:rsid w:val="00B539F7"/>
    <w:rsid w:val="00B53A14"/>
    <w:rsid w:val="00B544AC"/>
    <w:rsid w:val="00B550ED"/>
    <w:rsid w:val="00B5594C"/>
    <w:rsid w:val="00B57DE5"/>
    <w:rsid w:val="00B606F8"/>
    <w:rsid w:val="00B622DA"/>
    <w:rsid w:val="00B62ABD"/>
    <w:rsid w:val="00B63397"/>
    <w:rsid w:val="00B633D0"/>
    <w:rsid w:val="00B63BB1"/>
    <w:rsid w:val="00B64011"/>
    <w:rsid w:val="00B640E7"/>
    <w:rsid w:val="00B64970"/>
    <w:rsid w:val="00B65F14"/>
    <w:rsid w:val="00B73336"/>
    <w:rsid w:val="00B737D5"/>
    <w:rsid w:val="00B76248"/>
    <w:rsid w:val="00B81772"/>
    <w:rsid w:val="00B85AE1"/>
    <w:rsid w:val="00B876C5"/>
    <w:rsid w:val="00B923AF"/>
    <w:rsid w:val="00B92A30"/>
    <w:rsid w:val="00B973AA"/>
    <w:rsid w:val="00B97938"/>
    <w:rsid w:val="00BA6817"/>
    <w:rsid w:val="00BA7C36"/>
    <w:rsid w:val="00BB262C"/>
    <w:rsid w:val="00BB5AEE"/>
    <w:rsid w:val="00BD116F"/>
    <w:rsid w:val="00BD3905"/>
    <w:rsid w:val="00BD46A7"/>
    <w:rsid w:val="00BD541A"/>
    <w:rsid w:val="00BD626E"/>
    <w:rsid w:val="00BD77DD"/>
    <w:rsid w:val="00BE2324"/>
    <w:rsid w:val="00BE2B55"/>
    <w:rsid w:val="00BE59DB"/>
    <w:rsid w:val="00BF60E4"/>
    <w:rsid w:val="00BF79F9"/>
    <w:rsid w:val="00C00DE2"/>
    <w:rsid w:val="00C0116E"/>
    <w:rsid w:val="00C01D2B"/>
    <w:rsid w:val="00C06D23"/>
    <w:rsid w:val="00C13A2E"/>
    <w:rsid w:val="00C166D3"/>
    <w:rsid w:val="00C17572"/>
    <w:rsid w:val="00C17A6E"/>
    <w:rsid w:val="00C17E45"/>
    <w:rsid w:val="00C202A9"/>
    <w:rsid w:val="00C21F84"/>
    <w:rsid w:val="00C23076"/>
    <w:rsid w:val="00C30294"/>
    <w:rsid w:val="00C30FA0"/>
    <w:rsid w:val="00C321D9"/>
    <w:rsid w:val="00C347F7"/>
    <w:rsid w:val="00C34A04"/>
    <w:rsid w:val="00C35EB3"/>
    <w:rsid w:val="00C3624A"/>
    <w:rsid w:val="00C3743B"/>
    <w:rsid w:val="00C37875"/>
    <w:rsid w:val="00C40439"/>
    <w:rsid w:val="00C42A03"/>
    <w:rsid w:val="00C448C1"/>
    <w:rsid w:val="00C44C4D"/>
    <w:rsid w:val="00C45A3E"/>
    <w:rsid w:val="00C45B9C"/>
    <w:rsid w:val="00C51931"/>
    <w:rsid w:val="00C52368"/>
    <w:rsid w:val="00C552D1"/>
    <w:rsid w:val="00C55DC6"/>
    <w:rsid w:val="00C57B31"/>
    <w:rsid w:val="00C57F83"/>
    <w:rsid w:val="00C600DD"/>
    <w:rsid w:val="00C614B4"/>
    <w:rsid w:val="00C62C76"/>
    <w:rsid w:val="00C630AE"/>
    <w:rsid w:val="00C647FA"/>
    <w:rsid w:val="00C652CD"/>
    <w:rsid w:val="00C661CC"/>
    <w:rsid w:val="00C671EC"/>
    <w:rsid w:val="00C72BEA"/>
    <w:rsid w:val="00C7416A"/>
    <w:rsid w:val="00C754C0"/>
    <w:rsid w:val="00C75FDB"/>
    <w:rsid w:val="00C81337"/>
    <w:rsid w:val="00C8193F"/>
    <w:rsid w:val="00C81C01"/>
    <w:rsid w:val="00C81FDC"/>
    <w:rsid w:val="00C8290D"/>
    <w:rsid w:val="00C83423"/>
    <w:rsid w:val="00C84CFF"/>
    <w:rsid w:val="00C8556C"/>
    <w:rsid w:val="00C8610A"/>
    <w:rsid w:val="00C90904"/>
    <w:rsid w:val="00C90919"/>
    <w:rsid w:val="00C90E32"/>
    <w:rsid w:val="00C919B4"/>
    <w:rsid w:val="00C96344"/>
    <w:rsid w:val="00C96531"/>
    <w:rsid w:val="00CA06D9"/>
    <w:rsid w:val="00CA291E"/>
    <w:rsid w:val="00CA3E3B"/>
    <w:rsid w:val="00CA4C51"/>
    <w:rsid w:val="00CA65A7"/>
    <w:rsid w:val="00CA763D"/>
    <w:rsid w:val="00CB432B"/>
    <w:rsid w:val="00CB5CC1"/>
    <w:rsid w:val="00CB76BE"/>
    <w:rsid w:val="00CC0C32"/>
    <w:rsid w:val="00CC0C73"/>
    <w:rsid w:val="00CC1294"/>
    <w:rsid w:val="00CC2CF2"/>
    <w:rsid w:val="00CC4545"/>
    <w:rsid w:val="00CC7827"/>
    <w:rsid w:val="00CC78ED"/>
    <w:rsid w:val="00CD4ED9"/>
    <w:rsid w:val="00CD5DA2"/>
    <w:rsid w:val="00CE249A"/>
    <w:rsid w:val="00CE50A9"/>
    <w:rsid w:val="00CE5905"/>
    <w:rsid w:val="00CE6DA4"/>
    <w:rsid w:val="00CF5D71"/>
    <w:rsid w:val="00CF7908"/>
    <w:rsid w:val="00CF7BC4"/>
    <w:rsid w:val="00D00C29"/>
    <w:rsid w:val="00D03565"/>
    <w:rsid w:val="00D04495"/>
    <w:rsid w:val="00D05283"/>
    <w:rsid w:val="00D062C8"/>
    <w:rsid w:val="00D07546"/>
    <w:rsid w:val="00D13381"/>
    <w:rsid w:val="00D150F7"/>
    <w:rsid w:val="00D154EB"/>
    <w:rsid w:val="00D204F7"/>
    <w:rsid w:val="00D21963"/>
    <w:rsid w:val="00D236EE"/>
    <w:rsid w:val="00D2694C"/>
    <w:rsid w:val="00D26EF1"/>
    <w:rsid w:val="00D26F8C"/>
    <w:rsid w:val="00D309B4"/>
    <w:rsid w:val="00D30FC0"/>
    <w:rsid w:val="00D358F1"/>
    <w:rsid w:val="00D35D69"/>
    <w:rsid w:val="00D35E29"/>
    <w:rsid w:val="00D363FA"/>
    <w:rsid w:val="00D364B6"/>
    <w:rsid w:val="00D37598"/>
    <w:rsid w:val="00D410D6"/>
    <w:rsid w:val="00D423C5"/>
    <w:rsid w:val="00D441EA"/>
    <w:rsid w:val="00D45EE9"/>
    <w:rsid w:val="00D46ED7"/>
    <w:rsid w:val="00D54D7F"/>
    <w:rsid w:val="00D54E04"/>
    <w:rsid w:val="00D55DE4"/>
    <w:rsid w:val="00D605A4"/>
    <w:rsid w:val="00D6245B"/>
    <w:rsid w:val="00D64611"/>
    <w:rsid w:val="00D649C2"/>
    <w:rsid w:val="00D66D20"/>
    <w:rsid w:val="00D6783B"/>
    <w:rsid w:val="00D71246"/>
    <w:rsid w:val="00D73854"/>
    <w:rsid w:val="00D743E4"/>
    <w:rsid w:val="00D74D8C"/>
    <w:rsid w:val="00D74F55"/>
    <w:rsid w:val="00D755D0"/>
    <w:rsid w:val="00D80D85"/>
    <w:rsid w:val="00D812B6"/>
    <w:rsid w:val="00D83183"/>
    <w:rsid w:val="00D8347D"/>
    <w:rsid w:val="00D8570B"/>
    <w:rsid w:val="00D857E3"/>
    <w:rsid w:val="00D8710D"/>
    <w:rsid w:val="00D87FA8"/>
    <w:rsid w:val="00D94379"/>
    <w:rsid w:val="00D94D41"/>
    <w:rsid w:val="00D9650C"/>
    <w:rsid w:val="00DA016D"/>
    <w:rsid w:val="00DA03F1"/>
    <w:rsid w:val="00DA2A1B"/>
    <w:rsid w:val="00DA2FCB"/>
    <w:rsid w:val="00DA5284"/>
    <w:rsid w:val="00DA5E73"/>
    <w:rsid w:val="00DA659D"/>
    <w:rsid w:val="00DB03A6"/>
    <w:rsid w:val="00DB0901"/>
    <w:rsid w:val="00DB10A0"/>
    <w:rsid w:val="00DB1DDD"/>
    <w:rsid w:val="00DB41B5"/>
    <w:rsid w:val="00DB6075"/>
    <w:rsid w:val="00DC1206"/>
    <w:rsid w:val="00DC6116"/>
    <w:rsid w:val="00DC64C8"/>
    <w:rsid w:val="00DD2874"/>
    <w:rsid w:val="00DD5897"/>
    <w:rsid w:val="00DD66B4"/>
    <w:rsid w:val="00DD6F52"/>
    <w:rsid w:val="00DE0A98"/>
    <w:rsid w:val="00DE1248"/>
    <w:rsid w:val="00DF0213"/>
    <w:rsid w:val="00DF3C78"/>
    <w:rsid w:val="00DF4E81"/>
    <w:rsid w:val="00DF583C"/>
    <w:rsid w:val="00DF7B49"/>
    <w:rsid w:val="00E01EE2"/>
    <w:rsid w:val="00E0772E"/>
    <w:rsid w:val="00E07AA5"/>
    <w:rsid w:val="00E07FC8"/>
    <w:rsid w:val="00E10666"/>
    <w:rsid w:val="00E10890"/>
    <w:rsid w:val="00E140D7"/>
    <w:rsid w:val="00E1444A"/>
    <w:rsid w:val="00E1571A"/>
    <w:rsid w:val="00E21E7D"/>
    <w:rsid w:val="00E229A4"/>
    <w:rsid w:val="00E23787"/>
    <w:rsid w:val="00E24CD3"/>
    <w:rsid w:val="00E2549A"/>
    <w:rsid w:val="00E254A6"/>
    <w:rsid w:val="00E25B86"/>
    <w:rsid w:val="00E27835"/>
    <w:rsid w:val="00E3114F"/>
    <w:rsid w:val="00E3221E"/>
    <w:rsid w:val="00E338D0"/>
    <w:rsid w:val="00E367B4"/>
    <w:rsid w:val="00E371E3"/>
    <w:rsid w:val="00E40590"/>
    <w:rsid w:val="00E41133"/>
    <w:rsid w:val="00E4338C"/>
    <w:rsid w:val="00E44253"/>
    <w:rsid w:val="00E46B6F"/>
    <w:rsid w:val="00E531EB"/>
    <w:rsid w:val="00E541F1"/>
    <w:rsid w:val="00E543D1"/>
    <w:rsid w:val="00E55E4C"/>
    <w:rsid w:val="00E56844"/>
    <w:rsid w:val="00E56854"/>
    <w:rsid w:val="00E63A76"/>
    <w:rsid w:val="00E65AC0"/>
    <w:rsid w:val="00E73768"/>
    <w:rsid w:val="00E74D51"/>
    <w:rsid w:val="00E75D60"/>
    <w:rsid w:val="00E767BC"/>
    <w:rsid w:val="00E76E53"/>
    <w:rsid w:val="00E77D89"/>
    <w:rsid w:val="00E85843"/>
    <w:rsid w:val="00E8693C"/>
    <w:rsid w:val="00E86DEE"/>
    <w:rsid w:val="00E92098"/>
    <w:rsid w:val="00E960B4"/>
    <w:rsid w:val="00E96397"/>
    <w:rsid w:val="00E97457"/>
    <w:rsid w:val="00E9757D"/>
    <w:rsid w:val="00EA180C"/>
    <w:rsid w:val="00EA55C9"/>
    <w:rsid w:val="00EA5A22"/>
    <w:rsid w:val="00EA7345"/>
    <w:rsid w:val="00EB0DCA"/>
    <w:rsid w:val="00EB2D3F"/>
    <w:rsid w:val="00EB4578"/>
    <w:rsid w:val="00EB4628"/>
    <w:rsid w:val="00EB7644"/>
    <w:rsid w:val="00EC0FB3"/>
    <w:rsid w:val="00EC30D8"/>
    <w:rsid w:val="00EC54BF"/>
    <w:rsid w:val="00EC696E"/>
    <w:rsid w:val="00EC7BED"/>
    <w:rsid w:val="00ED21D5"/>
    <w:rsid w:val="00EE09A6"/>
    <w:rsid w:val="00EE17EC"/>
    <w:rsid w:val="00EE1EE8"/>
    <w:rsid w:val="00EE31BB"/>
    <w:rsid w:val="00EE3540"/>
    <w:rsid w:val="00EE74DD"/>
    <w:rsid w:val="00EF031E"/>
    <w:rsid w:val="00EF0435"/>
    <w:rsid w:val="00EF25AC"/>
    <w:rsid w:val="00EF2D27"/>
    <w:rsid w:val="00EF3A31"/>
    <w:rsid w:val="00EF3A56"/>
    <w:rsid w:val="00EF54FE"/>
    <w:rsid w:val="00EF7739"/>
    <w:rsid w:val="00EF7E34"/>
    <w:rsid w:val="00F03B06"/>
    <w:rsid w:val="00F04CA4"/>
    <w:rsid w:val="00F06D76"/>
    <w:rsid w:val="00F07808"/>
    <w:rsid w:val="00F11D50"/>
    <w:rsid w:val="00F1239B"/>
    <w:rsid w:val="00F12904"/>
    <w:rsid w:val="00F130B4"/>
    <w:rsid w:val="00F136BD"/>
    <w:rsid w:val="00F13E0A"/>
    <w:rsid w:val="00F13E8E"/>
    <w:rsid w:val="00F144DE"/>
    <w:rsid w:val="00F2032D"/>
    <w:rsid w:val="00F20A10"/>
    <w:rsid w:val="00F24026"/>
    <w:rsid w:val="00F24F74"/>
    <w:rsid w:val="00F2517E"/>
    <w:rsid w:val="00F310EE"/>
    <w:rsid w:val="00F32B3D"/>
    <w:rsid w:val="00F3363D"/>
    <w:rsid w:val="00F420D6"/>
    <w:rsid w:val="00F423F8"/>
    <w:rsid w:val="00F42D54"/>
    <w:rsid w:val="00F43BDE"/>
    <w:rsid w:val="00F44CAF"/>
    <w:rsid w:val="00F45C54"/>
    <w:rsid w:val="00F466FE"/>
    <w:rsid w:val="00F46FAC"/>
    <w:rsid w:val="00F526A1"/>
    <w:rsid w:val="00F5272B"/>
    <w:rsid w:val="00F52C39"/>
    <w:rsid w:val="00F53955"/>
    <w:rsid w:val="00F60D12"/>
    <w:rsid w:val="00F61FDA"/>
    <w:rsid w:val="00F6279F"/>
    <w:rsid w:val="00F63AA2"/>
    <w:rsid w:val="00F64A2E"/>
    <w:rsid w:val="00F711CF"/>
    <w:rsid w:val="00F712BA"/>
    <w:rsid w:val="00F71A64"/>
    <w:rsid w:val="00F73D17"/>
    <w:rsid w:val="00F743F9"/>
    <w:rsid w:val="00F7478E"/>
    <w:rsid w:val="00F76C35"/>
    <w:rsid w:val="00F81E0A"/>
    <w:rsid w:val="00F826BF"/>
    <w:rsid w:val="00F83A2C"/>
    <w:rsid w:val="00F866BD"/>
    <w:rsid w:val="00F86AF1"/>
    <w:rsid w:val="00F87244"/>
    <w:rsid w:val="00F907A7"/>
    <w:rsid w:val="00F908F9"/>
    <w:rsid w:val="00F94E7E"/>
    <w:rsid w:val="00F95680"/>
    <w:rsid w:val="00F95DC6"/>
    <w:rsid w:val="00F96779"/>
    <w:rsid w:val="00F9688D"/>
    <w:rsid w:val="00F968A7"/>
    <w:rsid w:val="00FA1165"/>
    <w:rsid w:val="00FA1F21"/>
    <w:rsid w:val="00FA7DEF"/>
    <w:rsid w:val="00FB02AE"/>
    <w:rsid w:val="00FB0659"/>
    <w:rsid w:val="00FB267C"/>
    <w:rsid w:val="00FB371A"/>
    <w:rsid w:val="00FB5E11"/>
    <w:rsid w:val="00FB73CC"/>
    <w:rsid w:val="00FD04A5"/>
    <w:rsid w:val="00FD1CD6"/>
    <w:rsid w:val="00FD2EC1"/>
    <w:rsid w:val="00FD367A"/>
    <w:rsid w:val="00FD460E"/>
    <w:rsid w:val="00FE098B"/>
    <w:rsid w:val="00FE1351"/>
    <w:rsid w:val="00FE1C51"/>
    <w:rsid w:val="00FE1D0C"/>
    <w:rsid w:val="00FE2C09"/>
    <w:rsid w:val="00FE7071"/>
    <w:rsid w:val="00FE7175"/>
    <w:rsid w:val="00FF0A24"/>
    <w:rsid w:val="00FF0FC0"/>
    <w:rsid w:val="00FF1609"/>
    <w:rsid w:val="00FF3AE7"/>
    <w:rsid w:val="00FF5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8E2D094"/>
  <w15:chartTrackingRefBased/>
  <w15:docId w15:val="{AFFA9A90-A231-48DE-B9AA-201EB74F7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702"/>
    <w:pPr>
      <w:spacing w:after="200" w:line="276" w:lineRule="auto"/>
    </w:pPr>
    <w:rPr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rsid w:val="00410702"/>
    <w:pPr>
      <w:autoSpaceDE w:val="0"/>
      <w:autoSpaceDN w:val="0"/>
      <w:adjustRightInd w:val="0"/>
      <w:spacing w:after="0" w:line="240" w:lineRule="auto"/>
      <w:ind w:left="567" w:right="-1"/>
    </w:pPr>
    <w:rPr>
      <w:rFonts w:ascii="Times New Roman" w:eastAsia="Times New Roman" w:hAnsi="Times New Roman" w:cs="Times New Roman"/>
      <w:sz w:val="20"/>
      <w:szCs w:val="24"/>
      <w:lang w:val="en-GB"/>
    </w:rPr>
  </w:style>
  <w:style w:type="paragraph" w:styleId="BodyTextIndent">
    <w:name w:val="Body Text Indent"/>
    <w:basedOn w:val="Normal"/>
    <w:link w:val="BodyTextIndentChar"/>
    <w:rsid w:val="00410702"/>
    <w:pPr>
      <w:spacing w:after="0" w:line="240" w:lineRule="auto"/>
      <w:ind w:left="741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410702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NoSpacing">
    <w:name w:val="No Spacing"/>
    <w:uiPriority w:val="1"/>
    <w:qFormat/>
    <w:rsid w:val="00410702"/>
    <w:pPr>
      <w:spacing w:after="0" w:line="240" w:lineRule="auto"/>
    </w:pPr>
  </w:style>
  <w:style w:type="paragraph" w:styleId="Subtitle">
    <w:name w:val="Subtitle"/>
    <w:basedOn w:val="Normal"/>
    <w:link w:val="SubtitleChar"/>
    <w:qFormat/>
    <w:rsid w:val="00410702"/>
    <w:pPr>
      <w:spacing w:after="0" w:line="240" w:lineRule="auto"/>
      <w:jc w:val="center"/>
    </w:pPr>
    <w:rPr>
      <w:rFonts w:ascii="Castellar" w:eastAsia="Times New Roman" w:hAnsi="Castellar" w:cs="Times New Roman"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410702"/>
    <w:rPr>
      <w:rFonts w:ascii="Castellar" w:eastAsia="Times New Roman" w:hAnsi="Castellar" w:cs="Times New Roman"/>
      <w:sz w:val="28"/>
      <w:szCs w:val="24"/>
      <w:lang w:val="en-GB"/>
    </w:rPr>
  </w:style>
  <w:style w:type="character" w:customStyle="1" w:styleId="fontstyle01">
    <w:name w:val="fontstyle01"/>
    <w:basedOn w:val="DefaultParagraphFont"/>
    <w:rsid w:val="00E73768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5685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568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21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hyperlink" Target="mailto:jobs@kerryetb.i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kerryetb.ie/opportunities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rry Education and Training Board</Company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O'Sullivan</dc:creator>
  <cp:keywords/>
  <dc:description/>
  <cp:lastModifiedBy>Paula O'Sullivan</cp:lastModifiedBy>
  <cp:revision>4</cp:revision>
  <dcterms:created xsi:type="dcterms:W3CDTF">2021-02-11T12:48:00Z</dcterms:created>
  <dcterms:modified xsi:type="dcterms:W3CDTF">2021-02-15T12:29:00Z</dcterms:modified>
</cp:coreProperties>
</file>